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C84B56" w:rsidRPr="00C84B56" w:rsidRDefault="00C84B56" w:rsidP="00C84B56">
      <w:pPr>
        <w:autoSpaceDE w:val="0"/>
        <w:autoSpaceDN w:val="0"/>
        <w:adjustRightInd w:val="0"/>
        <w:spacing w:after="0" w:line="240" w:lineRule="auto"/>
        <w:rPr>
          <w:rFonts w:ascii="Braille29" w:hAnsi="Braille29"/>
          <w:sz w:val="58"/>
          <w:szCs w:val="58"/>
        </w:rPr>
      </w:pPr>
    </w:p>
    <w:p w:rsidR="00C84B56" w:rsidRPr="002B23EE" w:rsidRDefault="00EF0BCC" w:rsidP="00C84B56">
      <w:pPr>
        <w:autoSpaceDE w:val="0"/>
        <w:autoSpaceDN w:val="0"/>
        <w:adjustRightInd w:val="0"/>
        <w:spacing w:after="0" w:line="240" w:lineRule="auto"/>
        <w:rPr>
          <w:rFonts w:ascii="Braille29" w:hAnsi="Braille29"/>
          <w:sz w:val="58"/>
          <w:szCs w:val="58"/>
        </w:rPr>
      </w:pPr>
      <w:r w:rsidRPr="002B23EE">
        <w:rPr>
          <w:rFonts w:ascii="Braille29" w:hAnsi="Braille29"/>
          <w:sz w:val="58"/>
          <w:szCs w:val="58"/>
        </w:rPr>
        <w:t xml:space="preserve">  ,</w:t>
      </w:r>
      <w:r w:rsidR="00240FEA" w:rsidRPr="002B23EE">
        <w:rPr>
          <w:rFonts w:ascii="Braille29" w:hAnsi="Braille29"/>
          <w:sz w:val="58"/>
          <w:szCs w:val="58"/>
        </w:rPr>
        <w:t xml:space="preserve">add or delete to get </w:t>
      </w:r>
      <w:r w:rsidRPr="002B23EE">
        <w:rPr>
          <w:rFonts w:ascii="Braille29" w:hAnsi="Braille29"/>
          <w:sz w:val="58"/>
          <w:szCs w:val="58"/>
        </w:rPr>
        <w:t>444</w:t>
      </w:r>
    </w:p>
    <w:p w:rsidR="00C84B56" w:rsidRPr="00C84B56" w:rsidRDefault="00C84B56" w:rsidP="00C84B56">
      <w:pPr>
        <w:autoSpaceDE w:val="0"/>
        <w:autoSpaceDN w:val="0"/>
        <w:adjustRightInd w:val="0"/>
        <w:spacing w:after="0" w:line="240" w:lineRule="auto"/>
        <w:rPr>
          <w:rFonts w:ascii="Braille29" w:hAnsi="Braille29"/>
          <w:sz w:val="58"/>
          <w:szCs w:val="58"/>
        </w:rPr>
      </w:pPr>
    </w:p>
    <w:p w:rsidR="00C84B56" w:rsidRPr="00C84B56" w:rsidRDefault="00FA6FDA" w:rsidP="00C84B56">
      <w:pPr>
        <w:autoSpaceDE w:val="0"/>
        <w:autoSpaceDN w:val="0"/>
        <w:adjustRightInd w:val="0"/>
        <w:spacing w:after="0" w:line="240" w:lineRule="auto"/>
        <w:rPr>
          <w:rFonts w:ascii="Braille29" w:hAnsi="Braille29"/>
          <w:sz w:val="58"/>
          <w:szCs w:val="58"/>
        </w:rPr>
      </w:pPr>
      <w:r>
        <w:rPr>
          <w:rFonts w:ascii="Braille29" w:hAnsi="Braille29"/>
          <w:noProof/>
          <w:sz w:val="58"/>
          <w:szCs w:val="58"/>
        </w:rPr>
        <w:pict>
          <v:shapetype id="_x0000_t5" coordsize="21600,21600" o:spt="5" adj="10800" path="m@0,l,21600r21600,xe">
            <v:stroke joinstyle="miter"/>
            <v:formulas>
              <v:f eqn="val #0"/>
              <v:f eqn="prod #0 1 2"/>
              <v:f eqn="sum @1 10800 0"/>
            </v:formulas>
            <v:path gradientshapeok="t" o:connecttype="custom" o:connectlocs="@0,0;@1,10800;0,21600;10800,21600;21600,21600;@2,10800" textboxrect="0,10800,10800,18000;5400,10800,16200,18000;10800,10800,21600,18000;0,7200,7200,21600;7200,7200,14400,21600;14400,7200,21600,21600"/>
            <v:handles>
              <v:h position="#0,topLeft" xrange="0,21600"/>
            </v:handles>
          </v:shapetype>
          <v:shape id="_x0000_s1055" type="#_x0000_t5" style="position:absolute;margin-left:468.1pt;margin-top:20.8pt;width:28.35pt;height:28.35pt;rotation:-90;z-index:251687936" strokeweight="2pt"/>
        </w:pict>
      </w:r>
      <w:r>
        <w:rPr>
          <w:rFonts w:ascii="Braille29" w:hAnsi="Braille29"/>
          <w:noProof/>
          <w:sz w:val="58"/>
          <w:szCs w:val="58"/>
        </w:rPr>
        <w:pict>
          <v:oval id="_x0000_s1054" style="position:absolute;margin-left:458.15pt;margin-top:6.8pt;width:56.7pt;height:56.7pt;z-index:251686912" strokeweight="2pt"/>
        </w:pict>
      </w:r>
      <w:r>
        <w:rPr>
          <w:rFonts w:ascii="Braille29" w:hAnsi="Braille29"/>
          <w:noProof/>
          <w:sz w:val="58"/>
          <w:szCs w:val="58"/>
        </w:rPr>
        <w:pict>
          <v:group id="_x0000_s1076" style="position:absolute;margin-left:35.5pt;margin-top:86pt;width:338.75pt;height:170.1pt;z-index:251685888;mso-wrap-distance-left:9.05pt;mso-wrap-distance-right:9.05pt" coordorigin="2569,2439" coordsize="4988,2505">
            <o:lock v:ext="edit" aspectratio="t"/>
            <v:rect id="_x0000_s1026" style="position:absolute;left:2569;top:2439;width:1247;height:1247;mso-wrap-distance-left:9.05pt;mso-wrap-distance-right:9.05pt" filled="f" strokeweight="4pt">
              <o:lock v:ext="edit" aspectratio="t"/>
            </v:rect>
            <v:rect id="_x0000_s1027" style="position:absolute;left:3816;top:2439;width:1247;height:1247;mso-wrap-distance-left:9.05pt;mso-wrap-distance-right:9.05pt" filled="f" strokeweight="4pt">
              <o:lock v:ext="edit" aspectratio="t"/>
            </v:rect>
            <v:rect id="_x0000_s1028" style="position:absolute;left:5063;top:2439;width:1247;height:1247;mso-wrap-distance-left:9.05pt;mso-wrap-distance-right:9.05pt" filled="f" strokeweight="4pt">
              <o:lock v:ext="edit" aspectratio="t"/>
            </v:rect>
            <v:rect id="_x0000_s1029" style="position:absolute;left:6310;top:2439;width:1247;height:1247;mso-wrap-distance-left:9.05pt;mso-wrap-distance-right:9.05pt" filled="f" strokeweight="4pt">
              <o:lock v:ext="edit" aspectratio="t"/>
            </v:rect>
            <v:rect id="_x0000_s1030" style="position:absolute;left:2569;top:3697;width:1247;height:1247;mso-wrap-distance-left:9.05pt;mso-wrap-distance-right:9.05pt" filled="f" strokeweight="4pt">
              <o:lock v:ext="edit" aspectratio="t"/>
            </v:rect>
            <v:rect id="_x0000_s1031" style="position:absolute;left:3816;top:3697;width:1247;height:1247;mso-wrap-distance-left:9.05pt;mso-wrap-distance-right:9.05pt" filled="f" strokeweight="4pt">
              <o:lock v:ext="edit" aspectratio="t"/>
            </v:rect>
            <v:rect id="_x0000_s1032" style="position:absolute;left:5063;top:3697;width:1247;height:1247;mso-wrap-distance-left:9.05pt;mso-wrap-distance-right:9.05pt" filled="f" strokeweight="4pt">
              <o:lock v:ext="edit" aspectratio="t"/>
            </v:rect>
            <v:rect id="_x0000_s1033" style="position:absolute;left:6310;top:3697;width:1247;height:1247;mso-wrap-distance-left:9.05pt;mso-wrap-distance-right:9.05pt" filled="f" strokeweight="4pt">
              <o:lock v:ext="edit" aspectratio="t"/>
            </v:rect>
          </v:group>
        </w:pict>
      </w:r>
      <w:r>
        <w:rPr>
          <w:rFonts w:ascii="Braille29" w:hAnsi="Braille29"/>
          <w:noProof/>
          <w:sz w:val="58"/>
          <w:szCs w:val="58"/>
        </w:rPr>
        <w:pict>
          <v:polyline id="_x0000_s1075" style="position:absolute;z-index:251697152" points="184.45pt,342.65pt,198.6pt,356.8pt,212.75pt,328.5pt" coordsize="566,566" filled="f" strokeweight="2pt">
            <v:path arrowok="t"/>
          </v:polyline>
        </w:pict>
      </w:r>
      <w:r>
        <w:rPr>
          <w:rFonts w:ascii="Braille29" w:hAnsi="Braille29"/>
          <w:noProof/>
          <w:sz w:val="58"/>
          <w:szCs w:val="58"/>
        </w:rPr>
        <w:pict>
          <v:oval id="_x0000_s1074" style="position:absolute;margin-left:171.25pt;margin-top:314.5pt;width:56.7pt;height:56.7pt;z-index:251696128" strokeweight="2pt"/>
        </w:pict>
      </w:r>
    </w:p>
    <w:p w:rsidR="00C84B56" w:rsidRPr="00C84B56" w:rsidRDefault="00C84B56" w:rsidP="00C84B56">
      <w:pPr>
        <w:autoSpaceDE w:val="0"/>
        <w:autoSpaceDN w:val="0"/>
        <w:adjustRightInd w:val="0"/>
        <w:spacing w:after="0" w:line="240" w:lineRule="auto"/>
        <w:rPr>
          <w:rFonts w:ascii="Braille29" w:hAnsi="Braille29"/>
          <w:sz w:val="58"/>
          <w:szCs w:val="58"/>
        </w:rPr>
      </w:pPr>
    </w:p>
    <w:p w:rsidR="00C84B56" w:rsidRPr="00C84B56" w:rsidRDefault="00C84B56" w:rsidP="00C84B56">
      <w:pPr>
        <w:autoSpaceDE w:val="0"/>
        <w:autoSpaceDN w:val="0"/>
        <w:adjustRightInd w:val="0"/>
        <w:spacing w:after="0" w:line="240" w:lineRule="auto"/>
        <w:rPr>
          <w:rFonts w:ascii="Braille29" w:hAnsi="Braille29"/>
          <w:sz w:val="58"/>
          <w:szCs w:val="58"/>
        </w:rPr>
      </w:pPr>
      <w:bookmarkStart w:id="0" w:name="_GoBack"/>
      <w:bookmarkEnd w:id="0"/>
    </w:p>
    <w:p w:rsidR="00C84B56" w:rsidRPr="00C84B56" w:rsidRDefault="00240FEA" w:rsidP="00C84B56">
      <w:pPr>
        <w:autoSpaceDE w:val="0"/>
        <w:autoSpaceDN w:val="0"/>
        <w:adjustRightInd w:val="0"/>
        <w:spacing w:after="0" w:line="240" w:lineRule="auto"/>
        <w:rPr>
          <w:rFonts w:ascii="Braille29" w:hAnsi="Braille29"/>
          <w:sz w:val="58"/>
          <w:szCs w:val="58"/>
        </w:rPr>
      </w:pPr>
      <w:r>
        <w:rPr>
          <w:rFonts w:ascii="Braille29" w:hAnsi="Braille29"/>
          <w:noProof/>
          <w:sz w:val="58"/>
          <w:szCs w:val="58"/>
        </w:rPr>
        <w:pict>
          <v:oval id="_x0000_s1056" style="position:absolute;margin-left:458.15pt;margin-top:21.05pt;width:56.7pt;height:56.7pt;z-index:251688960" strokeweight="2pt"/>
        </w:pict>
      </w:r>
    </w:p>
    <w:p w:rsidR="00C84B56" w:rsidRDefault="00FA6FDA" w:rsidP="00C84B56">
      <w:pPr>
        <w:autoSpaceDE w:val="0"/>
        <w:autoSpaceDN w:val="0"/>
        <w:adjustRightInd w:val="0"/>
        <w:spacing w:after="0" w:line="240" w:lineRule="auto"/>
        <w:rPr>
          <w:rFonts w:ascii="Braille29" w:hAnsi="Braille29"/>
          <w:sz w:val="58"/>
          <w:szCs w:val="58"/>
        </w:rPr>
      </w:pPr>
      <w:r>
        <w:rPr>
          <w:rFonts w:ascii="Braille29" w:hAnsi="Braille29"/>
          <w:noProof/>
          <w:sz w:val="58"/>
          <w:szCs w:val="58"/>
        </w:rPr>
        <w:pict>
          <v:group id="_x0000_s1060" style="position:absolute;margin-left:472.45pt;margin-top:6.7pt;width:28.3pt;height:28.3pt;z-index:251693056" coordorigin="7949,1286" coordsize="566,566">
            <v:shapetype id="_x0000_t32" coordsize="21600,21600" o:spt="32" o:oned="t" path="m,l21600,21600e" filled="f">
              <v:path arrowok="t" fillok="f" o:connecttype="none"/>
              <o:lock v:ext="edit" shapetype="t"/>
            </v:shapetype>
            <v:shape id="_x0000_s1061" type="#_x0000_t32" style="position:absolute;left:7949;top:1286;width:566;height:566" o:connectortype="straight" strokeweight="2pt"/>
            <v:shape id="_x0000_s1062" type="#_x0000_t32" style="position:absolute;left:7949;top:1286;width:566;height:566;flip:y" o:connectortype="straight" strokeweight="2pt"/>
          </v:group>
        </w:pict>
      </w:r>
    </w:p>
    <w:p w:rsidR="0079360B" w:rsidRDefault="0079360B" w:rsidP="00C84B56">
      <w:pPr>
        <w:autoSpaceDE w:val="0"/>
        <w:autoSpaceDN w:val="0"/>
        <w:adjustRightInd w:val="0"/>
        <w:spacing w:after="0" w:line="240" w:lineRule="auto"/>
        <w:rPr>
          <w:rFonts w:ascii="Braille29" w:hAnsi="Braille29"/>
          <w:sz w:val="58"/>
          <w:szCs w:val="58"/>
        </w:rPr>
      </w:pPr>
    </w:p>
    <w:p w:rsidR="0079360B" w:rsidRDefault="0079360B" w:rsidP="00C84B56">
      <w:pPr>
        <w:autoSpaceDE w:val="0"/>
        <w:autoSpaceDN w:val="0"/>
        <w:adjustRightInd w:val="0"/>
        <w:spacing w:after="0" w:line="240" w:lineRule="auto"/>
        <w:rPr>
          <w:rFonts w:ascii="Braille29" w:hAnsi="Braille29"/>
          <w:sz w:val="58"/>
          <w:szCs w:val="58"/>
        </w:rPr>
      </w:pPr>
    </w:p>
    <w:p w:rsidR="0079360B" w:rsidRDefault="00FA6FDA" w:rsidP="00C84B56">
      <w:pPr>
        <w:autoSpaceDE w:val="0"/>
        <w:autoSpaceDN w:val="0"/>
        <w:adjustRightInd w:val="0"/>
        <w:spacing w:after="0" w:line="240" w:lineRule="auto"/>
        <w:rPr>
          <w:rFonts w:ascii="Braille29" w:hAnsi="Braille29"/>
          <w:sz w:val="58"/>
          <w:szCs w:val="58"/>
        </w:rPr>
      </w:pPr>
      <w:r>
        <w:rPr>
          <w:rFonts w:ascii="Braille29" w:hAnsi="Braille29"/>
          <w:noProof/>
          <w:sz w:val="58"/>
          <w:szCs w:val="58"/>
        </w:rPr>
        <w:pict>
          <v:shape id="_x0000_s1064" style="position:absolute;margin-left:468.8pt;margin-top:43.5pt;width:28.35pt;height:11pt;rotation:90;z-index:251695104" coordsize="566,270" path="m,270c94,135,189,,283,v94,,188,135,283,270e" filled="f" strokeweight="2pt">
            <v:path arrowok="t"/>
            <o:lock v:ext="edit" aspectratio="t"/>
          </v:shape>
        </w:pict>
      </w:r>
      <w:r>
        <w:rPr>
          <w:rFonts w:ascii="Braille29" w:hAnsi="Braille29"/>
          <w:noProof/>
          <w:sz w:val="58"/>
          <w:szCs w:val="58"/>
        </w:rPr>
        <w:pict>
          <v:shape id="_x0000_s1063" style="position:absolute;margin-left:475.95pt;margin-top:42.65pt;width:34pt;height:13.2pt;rotation:90;z-index:251694080" coordsize="566,270" path="m,270c94,135,189,,283,v94,,188,135,283,270e" filled="f" strokeweight="2pt">
            <v:path arrowok="t"/>
            <o:lock v:ext="edit" aspectratio="t"/>
          </v:shape>
        </w:pict>
      </w:r>
      <w:r>
        <w:rPr>
          <w:rFonts w:ascii="Braille29" w:hAnsi="Braille29"/>
          <w:noProof/>
          <w:sz w:val="58"/>
          <w:szCs w:val="58"/>
        </w:rPr>
        <w:pict>
          <v:oval id="_x0000_s1057" style="position:absolute;margin-left:458.15pt;margin-top:19.5pt;width:56.7pt;height:56.7pt;z-index:251689984" strokeweight="2pt"/>
        </w:pict>
      </w:r>
    </w:p>
    <w:p w:rsidR="0079360B" w:rsidRDefault="0079360B" w:rsidP="00C84B56">
      <w:pPr>
        <w:autoSpaceDE w:val="0"/>
        <w:autoSpaceDN w:val="0"/>
        <w:adjustRightInd w:val="0"/>
        <w:spacing w:after="0" w:line="240" w:lineRule="auto"/>
        <w:rPr>
          <w:rFonts w:ascii="Braille29" w:hAnsi="Braille29"/>
          <w:sz w:val="58"/>
          <w:szCs w:val="58"/>
        </w:rPr>
      </w:pPr>
    </w:p>
    <w:p w:rsidR="0079360B" w:rsidRDefault="0079360B" w:rsidP="00C84B56">
      <w:pPr>
        <w:autoSpaceDE w:val="0"/>
        <w:autoSpaceDN w:val="0"/>
        <w:adjustRightInd w:val="0"/>
        <w:spacing w:after="0" w:line="240" w:lineRule="auto"/>
        <w:rPr>
          <w:rFonts w:ascii="Braille29" w:hAnsi="Braille29"/>
          <w:sz w:val="58"/>
          <w:szCs w:val="58"/>
        </w:rPr>
      </w:pPr>
    </w:p>
    <w:p w:rsidR="0079360B" w:rsidRDefault="0079360B" w:rsidP="00C84B56">
      <w:pPr>
        <w:autoSpaceDE w:val="0"/>
        <w:autoSpaceDN w:val="0"/>
        <w:adjustRightInd w:val="0"/>
        <w:spacing w:after="0" w:line="240" w:lineRule="auto"/>
        <w:rPr>
          <w:rFonts w:ascii="Braille29" w:hAnsi="Braille29"/>
          <w:sz w:val="58"/>
          <w:szCs w:val="58"/>
        </w:rPr>
      </w:pPr>
    </w:p>
    <w:p w:rsidR="0079360B" w:rsidRDefault="0079360B" w:rsidP="00C84B56">
      <w:pPr>
        <w:autoSpaceDE w:val="0"/>
        <w:autoSpaceDN w:val="0"/>
        <w:adjustRightInd w:val="0"/>
        <w:spacing w:after="0" w:line="240" w:lineRule="auto"/>
        <w:rPr>
          <w:rFonts w:ascii="Braille29" w:hAnsi="Braille29"/>
          <w:sz w:val="58"/>
          <w:szCs w:val="58"/>
        </w:rPr>
      </w:pPr>
    </w:p>
    <w:p w:rsidR="0079360B" w:rsidRDefault="00FA6FDA" w:rsidP="00C84B56">
      <w:pPr>
        <w:autoSpaceDE w:val="0"/>
        <w:autoSpaceDN w:val="0"/>
        <w:adjustRightInd w:val="0"/>
        <w:spacing w:after="0" w:line="240" w:lineRule="auto"/>
        <w:rPr>
          <w:rFonts w:ascii="Braille29" w:hAnsi="Braille29"/>
          <w:sz w:val="58"/>
          <w:szCs w:val="58"/>
        </w:rPr>
      </w:pPr>
      <w:r>
        <w:rPr>
          <w:rFonts w:ascii="Braille29" w:hAnsi="Braille29"/>
          <w:noProof/>
          <w:sz w:val="58"/>
          <w:szCs w:val="58"/>
        </w:rPr>
        <w:pict>
          <v:shape id="_x0000_s1059" type="#_x0000_t5" style="position:absolute;margin-left:475.45pt;margin-top:15.65pt;width:28.35pt;height:28.35pt;rotation:-90;flip:x;z-index:251692032" strokeweight="2pt"/>
        </w:pict>
      </w:r>
      <w:r>
        <w:rPr>
          <w:rFonts w:ascii="Braille29" w:hAnsi="Braille29"/>
          <w:noProof/>
          <w:sz w:val="58"/>
          <w:szCs w:val="58"/>
        </w:rPr>
        <w:pict>
          <v:oval id="_x0000_s1058" style="position:absolute;margin-left:458.15pt;margin-top:.8pt;width:56.7pt;height:56.7pt;z-index:251691008" strokeweight="2pt"/>
        </w:pict>
      </w:r>
    </w:p>
    <w:p w:rsidR="00240FEA" w:rsidRDefault="00240FEA" w:rsidP="00C84B56">
      <w:pPr>
        <w:autoSpaceDE w:val="0"/>
        <w:autoSpaceDN w:val="0"/>
        <w:adjustRightInd w:val="0"/>
        <w:spacing w:after="0" w:line="240" w:lineRule="auto"/>
        <w:rPr>
          <w:rFonts w:ascii="Braille29" w:hAnsi="Braille29"/>
          <w:sz w:val="58"/>
          <w:szCs w:val="58"/>
        </w:rPr>
      </w:pPr>
    </w:p>
    <w:p w:rsidR="00240FEA" w:rsidRDefault="00240FEA" w:rsidP="00C84B56">
      <w:pPr>
        <w:autoSpaceDE w:val="0"/>
        <w:autoSpaceDN w:val="0"/>
        <w:adjustRightInd w:val="0"/>
        <w:spacing w:after="0" w:line="240" w:lineRule="auto"/>
        <w:rPr>
          <w:rFonts w:ascii="Braille29" w:hAnsi="Braille29"/>
          <w:sz w:val="58"/>
          <w:szCs w:val="58"/>
        </w:rPr>
      </w:pPr>
    </w:p>
    <w:p w:rsidR="0079360B" w:rsidRDefault="0079360B" w:rsidP="00C84B56">
      <w:pPr>
        <w:autoSpaceDE w:val="0"/>
        <w:autoSpaceDN w:val="0"/>
        <w:adjustRightInd w:val="0"/>
        <w:spacing w:after="0" w:line="240" w:lineRule="auto"/>
        <w:rPr>
          <w:rFonts w:ascii="Braille29" w:hAnsi="Braille29"/>
          <w:sz w:val="58"/>
          <w:szCs w:val="58"/>
        </w:rPr>
      </w:pPr>
    </w:p>
    <w:p w:rsidR="0079360B" w:rsidRDefault="0079360B" w:rsidP="00C84B56">
      <w:pPr>
        <w:autoSpaceDE w:val="0"/>
        <w:autoSpaceDN w:val="0"/>
        <w:adjustRightInd w:val="0"/>
        <w:spacing w:after="0" w:line="240" w:lineRule="auto"/>
        <w:rPr>
          <w:rFonts w:ascii="Braille29" w:hAnsi="Braille29"/>
          <w:sz w:val="58"/>
          <w:szCs w:val="58"/>
        </w:rPr>
      </w:pPr>
    </w:p>
    <w:p w:rsidR="0079360B" w:rsidRDefault="0079360B" w:rsidP="00C84B56">
      <w:pPr>
        <w:autoSpaceDE w:val="0"/>
        <w:autoSpaceDN w:val="0"/>
        <w:adjustRightInd w:val="0"/>
        <w:spacing w:after="0" w:line="240" w:lineRule="auto"/>
        <w:rPr>
          <w:rFonts w:ascii="Braille29" w:hAnsi="Braille29"/>
          <w:sz w:val="58"/>
          <w:szCs w:val="58"/>
        </w:rPr>
      </w:pPr>
    </w:p>
    <w:p w:rsidR="0079360B" w:rsidRDefault="0079360B" w:rsidP="00C84B56">
      <w:pPr>
        <w:autoSpaceDE w:val="0"/>
        <w:autoSpaceDN w:val="0"/>
        <w:adjustRightInd w:val="0"/>
        <w:spacing w:after="0" w:line="240" w:lineRule="auto"/>
        <w:rPr>
          <w:rFonts w:ascii="Braille29" w:hAnsi="Braille29"/>
          <w:sz w:val="58"/>
          <w:szCs w:val="58"/>
        </w:rPr>
      </w:pPr>
    </w:p>
    <w:p w:rsidR="0079360B" w:rsidRDefault="0079360B" w:rsidP="00C84B56">
      <w:pPr>
        <w:autoSpaceDE w:val="0"/>
        <w:autoSpaceDN w:val="0"/>
        <w:adjustRightInd w:val="0"/>
        <w:spacing w:after="0" w:line="240" w:lineRule="auto"/>
        <w:rPr>
          <w:rFonts w:ascii="Braille29" w:hAnsi="Braille29"/>
          <w:sz w:val="58"/>
          <w:szCs w:val="58"/>
        </w:rPr>
      </w:pPr>
    </w:p>
    <w:p w:rsidR="0079360B" w:rsidRPr="00C84B56" w:rsidRDefault="0079360B" w:rsidP="00C84B56">
      <w:pPr>
        <w:autoSpaceDE w:val="0"/>
        <w:autoSpaceDN w:val="0"/>
        <w:adjustRightInd w:val="0"/>
        <w:spacing w:after="0" w:line="240" w:lineRule="auto"/>
        <w:rPr>
          <w:rFonts w:ascii="Braille29" w:hAnsi="Braille29"/>
          <w:sz w:val="58"/>
          <w:szCs w:val="58"/>
        </w:rPr>
      </w:pPr>
    </w:p>
    <w:p w:rsidR="00C84B56" w:rsidRPr="00C84B56" w:rsidRDefault="00C84B56" w:rsidP="0079360B">
      <w:pPr>
        <w:autoSpaceDE w:val="0"/>
        <w:autoSpaceDN w:val="0"/>
        <w:adjustRightInd w:val="0"/>
        <w:spacing w:after="0" w:line="240" w:lineRule="auto"/>
        <w:rPr>
          <w:rFonts w:ascii="Braille29" w:hAnsi="Braille29"/>
          <w:sz w:val="58"/>
          <w:szCs w:val="58"/>
        </w:rPr>
      </w:pPr>
    </w:p>
    <w:sectPr w:rsidR="00C84B56" w:rsidRPr="00C84B56" w:rsidSect="00EA4839">
      <w:pgSz w:w="12240" w:h="15840" w:code="1"/>
      <w:pgMar w:top="720" w:right="720" w:bottom="288" w:left="720" w:header="720" w:footer="720" w:gutter="0"/>
      <w:cols w:space="720"/>
      <w:docGrid w:linePitch="381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0">
    <w:p w:rsidR="003D5034" w:rsidRDefault="003D5034" w:rsidP="00EA4839">
      <w:pPr>
        <w:spacing w:after="0" w:line="240" w:lineRule="auto"/>
      </w:pPr>
      <w:r>
        <w:separator/>
      </w:r>
    </w:p>
  </w:endnote>
  <w:endnote w:type="continuationSeparator" w:id="1">
    <w:p w:rsidR="003D5034" w:rsidRDefault="003D5034" w:rsidP="00EA483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Braille29">
    <w:panose1 w:val="02070304020205020404"/>
    <w:charset w:val="00"/>
    <w:family w:val="roman"/>
    <w:pitch w:val="variable"/>
    <w:sig w:usb0="00000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0">
    <w:p w:rsidR="003D5034" w:rsidRDefault="003D5034" w:rsidP="00EA4839">
      <w:pPr>
        <w:spacing w:after="0" w:line="240" w:lineRule="auto"/>
      </w:pPr>
      <w:r>
        <w:separator/>
      </w:r>
    </w:p>
  </w:footnote>
  <w:footnote w:type="continuationSeparator" w:id="1">
    <w:p w:rsidR="003D5034" w:rsidRDefault="003D5034" w:rsidP="00EA4839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70"/>
  <w:defaultTabStop w:val="720"/>
  <w:drawingGridHorizontalSpacing w:val="140"/>
  <w:displayHorizontalDrawingGridEvery w:val="2"/>
  <w:characterSpacingControl w:val="doNotCompress"/>
  <w:footnotePr>
    <w:footnote w:id="0"/>
    <w:footnote w:id="1"/>
  </w:footnotePr>
  <w:endnotePr>
    <w:endnote w:id="0"/>
    <w:endnote w:id="1"/>
  </w:endnotePr>
  <w:compat/>
  <w:docVars>
    <w:docVar w:name="__Grammarly_42____i" w:val="H4sIAAAAAAAEAKtWckksSQxILCpxzi/NK1GyMqwFAAEhoTITAAAA"/>
    <w:docVar w:name="__Grammarly_42___1" w:val="H4sIAAAAAAAEAKtWcslP9kxRslIyNDY0t7Q0MTS0NDK2MDE2tDRQ0lEKTi0uzszPAykwrAUAlALMYSwAAAA="/>
  </w:docVars>
  <w:rsids>
    <w:rsidRoot w:val="00B565C2"/>
    <w:rsid w:val="0000209F"/>
    <w:rsid w:val="000028A0"/>
    <w:rsid w:val="00005E50"/>
    <w:rsid w:val="00006C35"/>
    <w:rsid w:val="00010026"/>
    <w:rsid w:val="00010E47"/>
    <w:rsid w:val="00010E77"/>
    <w:rsid w:val="00011DF5"/>
    <w:rsid w:val="00012B8C"/>
    <w:rsid w:val="000134DD"/>
    <w:rsid w:val="000141C1"/>
    <w:rsid w:val="00014502"/>
    <w:rsid w:val="00016DD4"/>
    <w:rsid w:val="000209CF"/>
    <w:rsid w:val="00020B76"/>
    <w:rsid w:val="000223DD"/>
    <w:rsid w:val="00022488"/>
    <w:rsid w:val="00022D87"/>
    <w:rsid w:val="00024450"/>
    <w:rsid w:val="000247CE"/>
    <w:rsid w:val="000278E4"/>
    <w:rsid w:val="000279A5"/>
    <w:rsid w:val="00030C64"/>
    <w:rsid w:val="00033781"/>
    <w:rsid w:val="000355D0"/>
    <w:rsid w:val="00035EC2"/>
    <w:rsid w:val="00036998"/>
    <w:rsid w:val="00037555"/>
    <w:rsid w:val="000420E9"/>
    <w:rsid w:val="00042424"/>
    <w:rsid w:val="000431B9"/>
    <w:rsid w:val="00043E37"/>
    <w:rsid w:val="00044D43"/>
    <w:rsid w:val="00046225"/>
    <w:rsid w:val="00046BBF"/>
    <w:rsid w:val="00047232"/>
    <w:rsid w:val="000523AE"/>
    <w:rsid w:val="00053417"/>
    <w:rsid w:val="00053696"/>
    <w:rsid w:val="00053C4B"/>
    <w:rsid w:val="000545EA"/>
    <w:rsid w:val="00056B14"/>
    <w:rsid w:val="00057DDC"/>
    <w:rsid w:val="000607EA"/>
    <w:rsid w:val="0006233E"/>
    <w:rsid w:val="00064DA3"/>
    <w:rsid w:val="00065491"/>
    <w:rsid w:val="000654E8"/>
    <w:rsid w:val="00067735"/>
    <w:rsid w:val="0007188F"/>
    <w:rsid w:val="0007343E"/>
    <w:rsid w:val="00073860"/>
    <w:rsid w:val="00077B49"/>
    <w:rsid w:val="00081F16"/>
    <w:rsid w:val="00082E08"/>
    <w:rsid w:val="00083324"/>
    <w:rsid w:val="000844DF"/>
    <w:rsid w:val="000869C2"/>
    <w:rsid w:val="00086B4B"/>
    <w:rsid w:val="00086E0B"/>
    <w:rsid w:val="00092E43"/>
    <w:rsid w:val="00094456"/>
    <w:rsid w:val="000953A5"/>
    <w:rsid w:val="00096DC8"/>
    <w:rsid w:val="00097A04"/>
    <w:rsid w:val="000A06A5"/>
    <w:rsid w:val="000A14F7"/>
    <w:rsid w:val="000A22CB"/>
    <w:rsid w:val="000A3663"/>
    <w:rsid w:val="000A3AF8"/>
    <w:rsid w:val="000A5AF4"/>
    <w:rsid w:val="000B011B"/>
    <w:rsid w:val="000B0488"/>
    <w:rsid w:val="000B147C"/>
    <w:rsid w:val="000B181D"/>
    <w:rsid w:val="000B2FB0"/>
    <w:rsid w:val="000B377D"/>
    <w:rsid w:val="000B4ACD"/>
    <w:rsid w:val="000B530A"/>
    <w:rsid w:val="000B6412"/>
    <w:rsid w:val="000B6844"/>
    <w:rsid w:val="000C311D"/>
    <w:rsid w:val="000C36D3"/>
    <w:rsid w:val="000C5D17"/>
    <w:rsid w:val="000C7184"/>
    <w:rsid w:val="000C7EE5"/>
    <w:rsid w:val="000D1651"/>
    <w:rsid w:val="000D25AF"/>
    <w:rsid w:val="000D37BF"/>
    <w:rsid w:val="000D4CC8"/>
    <w:rsid w:val="000D5D7E"/>
    <w:rsid w:val="000D6FFB"/>
    <w:rsid w:val="000E002C"/>
    <w:rsid w:val="000E031C"/>
    <w:rsid w:val="000E05B4"/>
    <w:rsid w:val="000E0E94"/>
    <w:rsid w:val="000E0FE5"/>
    <w:rsid w:val="000E1B44"/>
    <w:rsid w:val="000E3DDF"/>
    <w:rsid w:val="000E4817"/>
    <w:rsid w:val="000E484F"/>
    <w:rsid w:val="000E760F"/>
    <w:rsid w:val="000F0241"/>
    <w:rsid w:val="000F1866"/>
    <w:rsid w:val="000F3C25"/>
    <w:rsid w:val="000F4F34"/>
    <w:rsid w:val="000F559F"/>
    <w:rsid w:val="000F688B"/>
    <w:rsid w:val="000F6BD2"/>
    <w:rsid w:val="000F7961"/>
    <w:rsid w:val="001008E8"/>
    <w:rsid w:val="00102BE2"/>
    <w:rsid w:val="001045B0"/>
    <w:rsid w:val="001073E1"/>
    <w:rsid w:val="001079F7"/>
    <w:rsid w:val="00107A5C"/>
    <w:rsid w:val="001103A9"/>
    <w:rsid w:val="001109BC"/>
    <w:rsid w:val="001114F9"/>
    <w:rsid w:val="00112387"/>
    <w:rsid w:val="00114A4B"/>
    <w:rsid w:val="00116EF7"/>
    <w:rsid w:val="001211C2"/>
    <w:rsid w:val="0012597B"/>
    <w:rsid w:val="0012707E"/>
    <w:rsid w:val="00131D4F"/>
    <w:rsid w:val="00131E5D"/>
    <w:rsid w:val="00134709"/>
    <w:rsid w:val="00137DE2"/>
    <w:rsid w:val="0014087E"/>
    <w:rsid w:val="001429C1"/>
    <w:rsid w:val="001445D8"/>
    <w:rsid w:val="00151274"/>
    <w:rsid w:val="001514BA"/>
    <w:rsid w:val="00153BCF"/>
    <w:rsid w:val="00154E79"/>
    <w:rsid w:val="00154FF7"/>
    <w:rsid w:val="00155AF4"/>
    <w:rsid w:val="00156F3F"/>
    <w:rsid w:val="001579EB"/>
    <w:rsid w:val="0016068E"/>
    <w:rsid w:val="00160850"/>
    <w:rsid w:val="00160D75"/>
    <w:rsid w:val="00164EF7"/>
    <w:rsid w:val="00166755"/>
    <w:rsid w:val="00167A63"/>
    <w:rsid w:val="00170007"/>
    <w:rsid w:val="00170DF6"/>
    <w:rsid w:val="00171CD4"/>
    <w:rsid w:val="001723C9"/>
    <w:rsid w:val="00172F9C"/>
    <w:rsid w:val="00173954"/>
    <w:rsid w:val="00175587"/>
    <w:rsid w:val="00175624"/>
    <w:rsid w:val="0017602E"/>
    <w:rsid w:val="00181462"/>
    <w:rsid w:val="00187A49"/>
    <w:rsid w:val="001903C6"/>
    <w:rsid w:val="00191E7A"/>
    <w:rsid w:val="00191F58"/>
    <w:rsid w:val="001926C1"/>
    <w:rsid w:val="00192DD4"/>
    <w:rsid w:val="00194C7B"/>
    <w:rsid w:val="001957C7"/>
    <w:rsid w:val="00196464"/>
    <w:rsid w:val="001A25D7"/>
    <w:rsid w:val="001A2E62"/>
    <w:rsid w:val="001A4E8F"/>
    <w:rsid w:val="001B1E7F"/>
    <w:rsid w:val="001B263E"/>
    <w:rsid w:val="001B3C68"/>
    <w:rsid w:val="001B4381"/>
    <w:rsid w:val="001B45F9"/>
    <w:rsid w:val="001B56FE"/>
    <w:rsid w:val="001B58E6"/>
    <w:rsid w:val="001B6B44"/>
    <w:rsid w:val="001B714F"/>
    <w:rsid w:val="001B79AA"/>
    <w:rsid w:val="001C1B4D"/>
    <w:rsid w:val="001C1D7A"/>
    <w:rsid w:val="001C43AC"/>
    <w:rsid w:val="001C4554"/>
    <w:rsid w:val="001C6812"/>
    <w:rsid w:val="001C6910"/>
    <w:rsid w:val="001D2ED5"/>
    <w:rsid w:val="001D59AF"/>
    <w:rsid w:val="001D5E81"/>
    <w:rsid w:val="001D6683"/>
    <w:rsid w:val="001D7D18"/>
    <w:rsid w:val="001D7E90"/>
    <w:rsid w:val="001E0966"/>
    <w:rsid w:val="001E0CD8"/>
    <w:rsid w:val="001E2110"/>
    <w:rsid w:val="001E64C7"/>
    <w:rsid w:val="001F0FE8"/>
    <w:rsid w:val="001F15EE"/>
    <w:rsid w:val="001F1BE9"/>
    <w:rsid w:val="001F2A8D"/>
    <w:rsid w:val="001F3E82"/>
    <w:rsid w:val="001F4250"/>
    <w:rsid w:val="001F6A53"/>
    <w:rsid w:val="00202A4F"/>
    <w:rsid w:val="00207BCD"/>
    <w:rsid w:val="0021247D"/>
    <w:rsid w:val="00213293"/>
    <w:rsid w:val="00214291"/>
    <w:rsid w:val="00216B5D"/>
    <w:rsid w:val="002208A5"/>
    <w:rsid w:val="00220F33"/>
    <w:rsid w:val="0022159B"/>
    <w:rsid w:val="00223BD5"/>
    <w:rsid w:val="002252D5"/>
    <w:rsid w:val="00227EA9"/>
    <w:rsid w:val="0023008C"/>
    <w:rsid w:val="00231157"/>
    <w:rsid w:val="002323A8"/>
    <w:rsid w:val="00235C2C"/>
    <w:rsid w:val="002369A5"/>
    <w:rsid w:val="0023790D"/>
    <w:rsid w:val="00240FEA"/>
    <w:rsid w:val="00245914"/>
    <w:rsid w:val="0024606C"/>
    <w:rsid w:val="00247BBF"/>
    <w:rsid w:val="00250CFC"/>
    <w:rsid w:val="00250F06"/>
    <w:rsid w:val="002510D5"/>
    <w:rsid w:val="00251373"/>
    <w:rsid w:val="00252157"/>
    <w:rsid w:val="00254249"/>
    <w:rsid w:val="00254A6E"/>
    <w:rsid w:val="00261071"/>
    <w:rsid w:val="00262A95"/>
    <w:rsid w:val="00264655"/>
    <w:rsid w:val="00270667"/>
    <w:rsid w:val="0027124F"/>
    <w:rsid w:val="002735B8"/>
    <w:rsid w:val="002737DB"/>
    <w:rsid w:val="002737F7"/>
    <w:rsid w:val="002761A6"/>
    <w:rsid w:val="0027679C"/>
    <w:rsid w:val="002812A0"/>
    <w:rsid w:val="002829A8"/>
    <w:rsid w:val="0028637C"/>
    <w:rsid w:val="002909AB"/>
    <w:rsid w:val="002917C4"/>
    <w:rsid w:val="002930F1"/>
    <w:rsid w:val="0029478E"/>
    <w:rsid w:val="002970BF"/>
    <w:rsid w:val="002976AE"/>
    <w:rsid w:val="002A204E"/>
    <w:rsid w:val="002A7B3C"/>
    <w:rsid w:val="002B037A"/>
    <w:rsid w:val="002B1B34"/>
    <w:rsid w:val="002B23EE"/>
    <w:rsid w:val="002B313A"/>
    <w:rsid w:val="002B3C79"/>
    <w:rsid w:val="002B4212"/>
    <w:rsid w:val="002B4C8B"/>
    <w:rsid w:val="002C02F0"/>
    <w:rsid w:val="002C1B7A"/>
    <w:rsid w:val="002C2D1A"/>
    <w:rsid w:val="002C32AC"/>
    <w:rsid w:val="002C342E"/>
    <w:rsid w:val="002C3DE9"/>
    <w:rsid w:val="002C5B5A"/>
    <w:rsid w:val="002C6B21"/>
    <w:rsid w:val="002C728D"/>
    <w:rsid w:val="002D5764"/>
    <w:rsid w:val="002D59FF"/>
    <w:rsid w:val="002D5FA2"/>
    <w:rsid w:val="002D730E"/>
    <w:rsid w:val="002D7C5E"/>
    <w:rsid w:val="002E140F"/>
    <w:rsid w:val="002E601B"/>
    <w:rsid w:val="002E6A2B"/>
    <w:rsid w:val="002E6E5A"/>
    <w:rsid w:val="002F1CA0"/>
    <w:rsid w:val="002F1CC2"/>
    <w:rsid w:val="002F33F4"/>
    <w:rsid w:val="002F4110"/>
    <w:rsid w:val="002F681F"/>
    <w:rsid w:val="00300D26"/>
    <w:rsid w:val="00301023"/>
    <w:rsid w:val="00301921"/>
    <w:rsid w:val="00302943"/>
    <w:rsid w:val="00303418"/>
    <w:rsid w:val="00303EBF"/>
    <w:rsid w:val="00311C77"/>
    <w:rsid w:val="00311DED"/>
    <w:rsid w:val="00312E57"/>
    <w:rsid w:val="003148BE"/>
    <w:rsid w:val="00314A6A"/>
    <w:rsid w:val="00317B3D"/>
    <w:rsid w:val="00322064"/>
    <w:rsid w:val="003242EF"/>
    <w:rsid w:val="00325636"/>
    <w:rsid w:val="00326158"/>
    <w:rsid w:val="003265F3"/>
    <w:rsid w:val="00327871"/>
    <w:rsid w:val="00332BBC"/>
    <w:rsid w:val="00332DAA"/>
    <w:rsid w:val="00333D8E"/>
    <w:rsid w:val="00337F81"/>
    <w:rsid w:val="00340131"/>
    <w:rsid w:val="00342B30"/>
    <w:rsid w:val="0034306C"/>
    <w:rsid w:val="00343FAB"/>
    <w:rsid w:val="00346E0A"/>
    <w:rsid w:val="003520CA"/>
    <w:rsid w:val="003538BE"/>
    <w:rsid w:val="0035583B"/>
    <w:rsid w:val="00360CE3"/>
    <w:rsid w:val="00361689"/>
    <w:rsid w:val="003661F0"/>
    <w:rsid w:val="00370927"/>
    <w:rsid w:val="00372BED"/>
    <w:rsid w:val="003732D9"/>
    <w:rsid w:val="0037465B"/>
    <w:rsid w:val="00374845"/>
    <w:rsid w:val="003749C0"/>
    <w:rsid w:val="0037577A"/>
    <w:rsid w:val="00380181"/>
    <w:rsid w:val="00381B32"/>
    <w:rsid w:val="00382395"/>
    <w:rsid w:val="00383974"/>
    <w:rsid w:val="00384491"/>
    <w:rsid w:val="0038484E"/>
    <w:rsid w:val="00385B42"/>
    <w:rsid w:val="003860F8"/>
    <w:rsid w:val="00387D23"/>
    <w:rsid w:val="003910E6"/>
    <w:rsid w:val="003929E1"/>
    <w:rsid w:val="00392C02"/>
    <w:rsid w:val="00393093"/>
    <w:rsid w:val="003940D7"/>
    <w:rsid w:val="00394659"/>
    <w:rsid w:val="00397425"/>
    <w:rsid w:val="00397A82"/>
    <w:rsid w:val="003A1ADB"/>
    <w:rsid w:val="003A2DD9"/>
    <w:rsid w:val="003A4E26"/>
    <w:rsid w:val="003A5A7F"/>
    <w:rsid w:val="003A6EC8"/>
    <w:rsid w:val="003A7047"/>
    <w:rsid w:val="003A713D"/>
    <w:rsid w:val="003A7CAA"/>
    <w:rsid w:val="003B0937"/>
    <w:rsid w:val="003B2740"/>
    <w:rsid w:val="003B279E"/>
    <w:rsid w:val="003B3623"/>
    <w:rsid w:val="003B44B2"/>
    <w:rsid w:val="003B4C48"/>
    <w:rsid w:val="003C1C7C"/>
    <w:rsid w:val="003C1CCD"/>
    <w:rsid w:val="003C4FD3"/>
    <w:rsid w:val="003C51F6"/>
    <w:rsid w:val="003C6669"/>
    <w:rsid w:val="003C6E19"/>
    <w:rsid w:val="003D1634"/>
    <w:rsid w:val="003D211D"/>
    <w:rsid w:val="003D240A"/>
    <w:rsid w:val="003D29BE"/>
    <w:rsid w:val="003D3112"/>
    <w:rsid w:val="003D3391"/>
    <w:rsid w:val="003D4DDB"/>
    <w:rsid w:val="003D5034"/>
    <w:rsid w:val="003D51C5"/>
    <w:rsid w:val="003D566A"/>
    <w:rsid w:val="003D5C82"/>
    <w:rsid w:val="003E089E"/>
    <w:rsid w:val="003E4850"/>
    <w:rsid w:val="003E6506"/>
    <w:rsid w:val="003E6744"/>
    <w:rsid w:val="003E6D27"/>
    <w:rsid w:val="003E78CC"/>
    <w:rsid w:val="003F1543"/>
    <w:rsid w:val="003F1C96"/>
    <w:rsid w:val="003F1F7B"/>
    <w:rsid w:val="003F31C2"/>
    <w:rsid w:val="003F6CF7"/>
    <w:rsid w:val="00400824"/>
    <w:rsid w:val="00400D9F"/>
    <w:rsid w:val="00400DFA"/>
    <w:rsid w:val="00405023"/>
    <w:rsid w:val="00405C5A"/>
    <w:rsid w:val="00406009"/>
    <w:rsid w:val="004069E4"/>
    <w:rsid w:val="00407138"/>
    <w:rsid w:val="00407468"/>
    <w:rsid w:val="00407B06"/>
    <w:rsid w:val="004113B1"/>
    <w:rsid w:val="004124EB"/>
    <w:rsid w:val="004148B0"/>
    <w:rsid w:val="00416F82"/>
    <w:rsid w:val="004225E1"/>
    <w:rsid w:val="004308B2"/>
    <w:rsid w:val="00430A10"/>
    <w:rsid w:val="004319E8"/>
    <w:rsid w:val="00431EEF"/>
    <w:rsid w:val="00432ED6"/>
    <w:rsid w:val="00434306"/>
    <w:rsid w:val="0043744E"/>
    <w:rsid w:val="00437EFE"/>
    <w:rsid w:val="004402D1"/>
    <w:rsid w:val="0044238F"/>
    <w:rsid w:val="00443671"/>
    <w:rsid w:val="004441CA"/>
    <w:rsid w:val="0044426A"/>
    <w:rsid w:val="004472BB"/>
    <w:rsid w:val="0045143B"/>
    <w:rsid w:val="004514C6"/>
    <w:rsid w:val="00451DA0"/>
    <w:rsid w:val="0045222B"/>
    <w:rsid w:val="004529BD"/>
    <w:rsid w:val="00452D78"/>
    <w:rsid w:val="00452F18"/>
    <w:rsid w:val="00464E23"/>
    <w:rsid w:val="0046608D"/>
    <w:rsid w:val="004667B3"/>
    <w:rsid w:val="004710F6"/>
    <w:rsid w:val="004713A1"/>
    <w:rsid w:val="00474952"/>
    <w:rsid w:val="00474F67"/>
    <w:rsid w:val="004766E4"/>
    <w:rsid w:val="00477939"/>
    <w:rsid w:val="00482895"/>
    <w:rsid w:val="00484187"/>
    <w:rsid w:val="00487059"/>
    <w:rsid w:val="004902EE"/>
    <w:rsid w:val="00490925"/>
    <w:rsid w:val="00490973"/>
    <w:rsid w:val="00492025"/>
    <w:rsid w:val="004923D5"/>
    <w:rsid w:val="004925BD"/>
    <w:rsid w:val="00492FBB"/>
    <w:rsid w:val="00493B7A"/>
    <w:rsid w:val="00493F31"/>
    <w:rsid w:val="00497EAE"/>
    <w:rsid w:val="004A0B49"/>
    <w:rsid w:val="004A1EC6"/>
    <w:rsid w:val="004A2E36"/>
    <w:rsid w:val="004A40BF"/>
    <w:rsid w:val="004A4118"/>
    <w:rsid w:val="004A6F8F"/>
    <w:rsid w:val="004B1769"/>
    <w:rsid w:val="004B2FCD"/>
    <w:rsid w:val="004B4C5D"/>
    <w:rsid w:val="004B7ABC"/>
    <w:rsid w:val="004C1518"/>
    <w:rsid w:val="004C1984"/>
    <w:rsid w:val="004C30CA"/>
    <w:rsid w:val="004C363D"/>
    <w:rsid w:val="004C3EE2"/>
    <w:rsid w:val="004C5EFD"/>
    <w:rsid w:val="004C618B"/>
    <w:rsid w:val="004C7F4B"/>
    <w:rsid w:val="004C7F56"/>
    <w:rsid w:val="004D038A"/>
    <w:rsid w:val="004D18F2"/>
    <w:rsid w:val="004D3822"/>
    <w:rsid w:val="004D4E8D"/>
    <w:rsid w:val="004D6563"/>
    <w:rsid w:val="004D77F1"/>
    <w:rsid w:val="004E09F5"/>
    <w:rsid w:val="004E2322"/>
    <w:rsid w:val="004E366B"/>
    <w:rsid w:val="004F0318"/>
    <w:rsid w:val="004F040C"/>
    <w:rsid w:val="004F1221"/>
    <w:rsid w:val="004F2571"/>
    <w:rsid w:val="004F3BEF"/>
    <w:rsid w:val="004F4B4E"/>
    <w:rsid w:val="004F4E8F"/>
    <w:rsid w:val="004F7DF6"/>
    <w:rsid w:val="005034CD"/>
    <w:rsid w:val="005035D4"/>
    <w:rsid w:val="0050785D"/>
    <w:rsid w:val="00510E48"/>
    <w:rsid w:val="00512285"/>
    <w:rsid w:val="00513F81"/>
    <w:rsid w:val="00514EE2"/>
    <w:rsid w:val="00523A89"/>
    <w:rsid w:val="005257D5"/>
    <w:rsid w:val="00525E51"/>
    <w:rsid w:val="005264F9"/>
    <w:rsid w:val="00526E91"/>
    <w:rsid w:val="0052746F"/>
    <w:rsid w:val="005276EA"/>
    <w:rsid w:val="00527DC6"/>
    <w:rsid w:val="00530286"/>
    <w:rsid w:val="005302F7"/>
    <w:rsid w:val="00531509"/>
    <w:rsid w:val="00532BEA"/>
    <w:rsid w:val="0053432C"/>
    <w:rsid w:val="005368D4"/>
    <w:rsid w:val="00536957"/>
    <w:rsid w:val="00536BB1"/>
    <w:rsid w:val="005428CE"/>
    <w:rsid w:val="0054689F"/>
    <w:rsid w:val="00547A89"/>
    <w:rsid w:val="00551351"/>
    <w:rsid w:val="00551F47"/>
    <w:rsid w:val="005520DB"/>
    <w:rsid w:val="00553112"/>
    <w:rsid w:val="005536A8"/>
    <w:rsid w:val="0055465B"/>
    <w:rsid w:val="00561D49"/>
    <w:rsid w:val="0056283C"/>
    <w:rsid w:val="005630D0"/>
    <w:rsid w:val="00564330"/>
    <w:rsid w:val="00565058"/>
    <w:rsid w:val="00565AA2"/>
    <w:rsid w:val="00565D2D"/>
    <w:rsid w:val="0057140E"/>
    <w:rsid w:val="0057316F"/>
    <w:rsid w:val="00577936"/>
    <w:rsid w:val="0058072C"/>
    <w:rsid w:val="005821DD"/>
    <w:rsid w:val="00584F78"/>
    <w:rsid w:val="00587290"/>
    <w:rsid w:val="00587A6A"/>
    <w:rsid w:val="00590588"/>
    <w:rsid w:val="00590A8E"/>
    <w:rsid w:val="00591672"/>
    <w:rsid w:val="005922A6"/>
    <w:rsid w:val="00594253"/>
    <w:rsid w:val="0059524B"/>
    <w:rsid w:val="00597CEF"/>
    <w:rsid w:val="00597E8D"/>
    <w:rsid w:val="005A0852"/>
    <w:rsid w:val="005A104A"/>
    <w:rsid w:val="005A396C"/>
    <w:rsid w:val="005A47AD"/>
    <w:rsid w:val="005A500A"/>
    <w:rsid w:val="005B0719"/>
    <w:rsid w:val="005B13A3"/>
    <w:rsid w:val="005B189A"/>
    <w:rsid w:val="005B1FA5"/>
    <w:rsid w:val="005B1FBA"/>
    <w:rsid w:val="005B3385"/>
    <w:rsid w:val="005B36DC"/>
    <w:rsid w:val="005B51C3"/>
    <w:rsid w:val="005B59C7"/>
    <w:rsid w:val="005C16CA"/>
    <w:rsid w:val="005C19E3"/>
    <w:rsid w:val="005C37C6"/>
    <w:rsid w:val="005C58D9"/>
    <w:rsid w:val="005C73D5"/>
    <w:rsid w:val="005C7C36"/>
    <w:rsid w:val="005D4667"/>
    <w:rsid w:val="005D4B94"/>
    <w:rsid w:val="005D4DBC"/>
    <w:rsid w:val="005D4DFB"/>
    <w:rsid w:val="005D5181"/>
    <w:rsid w:val="005D524C"/>
    <w:rsid w:val="005E0EA0"/>
    <w:rsid w:val="005E13B4"/>
    <w:rsid w:val="005E3E3B"/>
    <w:rsid w:val="005E5741"/>
    <w:rsid w:val="005E6BB5"/>
    <w:rsid w:val="005F0599"/>
    <w:rsid w:val="005F4511"/>
    <w:rsid w:val="005F58A7"/>
    <w:rsid w:val="005F70CD"/>
    <w:rsid w:val="00600258"/>
    <w:rsid w:val="00601592"/>
    <w:rsid w:val="00603567"/>
    <w:rsid w:val="006042E8"/>
    <w:rsid w:val="006070FC"/>
    <w:rsid w:val="00612AC5"/>
    <w:rsid w:val="00613601"/>
    <w:rsid w:val="0061477B"/>
    <w:rsid w:val="00614BC0"/>
    <w:rsid w:val="00615586"/>
    <w:rsid w:val="00620E62"/>
    <w:rsid w:val="00621C20"/>
    <w:rsid w:val="00622703"/>
    <w:rsid w:val="00623A1F"/>
    <w:rsid w:val="00624AAA"/>
    <w:rsid w:val="00625C58"/>
    <w:rsid w:val="00625F89"/>
    <w:rsid w:val="006262C2"/>
    <w:rsid w:val="0062640D"/>
    <w:rsid w:val="0063041C"/>
    <w:rsid w:val="0063071B"/>
    <w:rsid w:val="006308DE"/>
    <w:rsid w:val="00630F8E"/>
    <w:rsid w:val="0063184B"/>
    <w:rsid w:val="00631FB4"/>
    <w:rsid w:val="006348D8"/>
    <w:rsid w:val="006358D8"/>
    <w:rsid w:val="00637460"/>
    <w:rsid w:val="006417A0"/>
    <w:rsid w:val="0064543C"/>
    <w:rsid w:val="00645D72"/>
    <w:rsid w:val="00646F4F"/>
    <w:rsid w:val="00651528"/>
    <w:rsid w:val="00654A03"/>
    <w:rsid w:val="00656998"/>
    <w:rsid w:val="00657CAF"/>
    <w:rsid w:val="00657E13"/>
    <w:rsid w:val="006604A9"/>
    <w:rsid w:val="006619A1"/>
    <w:rsid w:val="00662615"/>
    <w:rsid w:val="00663776"/>
    <w:rsid w:val="00664BA0"/>
    <w:rsid w:val="006672DD"/>
    <w:rsid w:val="00670FDD"/>
    <w:rsid w:val="006711D2"/>
    <w:rsid w:val="00671429"/>
    <w:rsid w:val="00671D5E"/>
    <w:rsid w:val="00673A13"/>
    <w:rsid w:val="006773E2"/>
    <w:rsid w:val="00681269"/>
    <w:rsid w:val="006817AD"/>
    <w:rsid w:val="006834F4"/>
    <w:rsid w:val="00683C6B"/>
    <w:rsid w:val="00685889"/>
    <w:rsid w:val="006866C8"/>
    <w:rsid w:val="006905A6"/>
    <w:rsid w:val="006906A6"/>
    <w:rsid w:val="00690755"/>
    <w:rsid w:val="00694191"/>
    <w:rsid w:val="00696CE3"/>
    <w:rsid w:val="00697D31"/>
    <w:rsid w:val="00697E92"/>
    <w:rsid w:val="00697FA1"/>
    <w:rsid w:val="006A2ACA"/>
    <w:rsid w:val="006A2C30"/>
    <w:rsid w:val="006A3B5B"/>
    <w:rsid w:val="006A56A7"/>
    <w:rsid w:val="006B037E"/>
    <w:rsid w:val="006B1196"/>
    <w:rsid w:val="006B29BF"/>
    <w:rsid w:val="006B4BD0"/>
    <w:rsid w:val="006B57F3"/>
    <w:rsid w:val="006B732F"/>
    <w:rsid w:val="006C07B5"/>
    <w:rsid w:val="006C1C28"/>
    <w:rsid w:val="006C3426"/>
    <w:rsid w:val="006C3E91"/>
    <w:rsid w:val="006C43FB"/>
    <w:rsid w:val="006C62BF"/>
    <w:rsid w:val="006C7D39"/>
    <w:rsid w:val="006D2201"/>
    <w:rsid w:val="006D3D43"/>
    <w:rsid w:val="006D3ED1"/>
    <w:rsid w:val="006D7920"/>
    <w:rsid w:val="006E0D83"/>
    <w:rsid w:val="006E0DA6"/>
    <w:rsid w:val="006E141E"/>
    <w:rsid w:val="006E159B"/>
    <w:rsid w:val="006E68A6"/>
    <w:rsid w:val="006E6B59"/>
    <w:rsid w:val="006F1AE2"/>
    <w:rsid w:val="006F280B"/>
    <w:rsid w:val="006F46D1"/>
    <w:rsid w:val="006F5204"/>
    <w:rsid w:val="006F60AD"/>
    <w:rsid w:val="006F60F2"/>
    <w:rsid w:val="006F6E9B"/>
    <w:rsid w:val="00701E40"/>
    <w:rsid w:val="007027A5"/>
    <w:rsid w:val="00703389"/>
    <w:rsid w:val="0070554D"/>
    <w:rsid w:val="00710C67"/>
    <w:rsid w:val="00711104"/>
    <w:rsid w:val="00712ED2"/>
    <w:rsid w:val="007133EB"/>
    <w:rsid w:val="00714502"/>
    <w:rsid w:val="0071788E"/>
    <w:rsid w:val="007203F7"/>
    <w:rsid w:val="007206FF"/>
    <w:rsid w:val="0072084E"/>
    <w:rsid w:val="007227A3"/>
    <w:rsid w:val="0072292E"/>
    <w:rsid w:val="00723041"/>
    <w:rsid w:val="0072343E"/>
    <w:rsid w:val="007246F0"/>
    <w:rsid w:val="007267CC"/>
    <w:rsid w:val="00726EEB"/>
    <w:rsid w:val="00727945"/>
    <w:rsid w:val="0073120A"/>
    <w:rsid w:val="00734AAF"/>
    <w:rsid w:val="00740900"/>
    <w:rsid w:val="00744371"/>
    <w:rsid w:val="0074444B"/>
    <w:rsid w:val="00747085"/>
    <w:rsid w:val="00751715"/>
    <w:rsid w:val="00754096"/>
    <w:rsid w:val="0075494B"/>
    <w:rsid w:val="00754D6D"/>
    <w:rsid w:val="007569E3"/>
    <w:rsid w:val="0075725B"/>
    <w:rsid w:val="007576C3"/>
    <w:rsid w:val="00760FB8"/>
    <w:rsid w:val="0076302C"/>
    <w:rsid w:val="00763EE6"/>
    <w:rsid w:val="00764CC2"/>
    <w:rsid w:val="00770D7C"/>
    <w:rsid w:val="00771675"/>
    <w:rsid w:val="00773CCA"/>
    <w:rsid w:val="00774B82"/>
    <w:rsid w:val="007767D2"/>
    <w:rsid w:val="00776D99"/>
    <w:rsid w:val="007823CB"/>
    <w:rsid w:val="00785258"/>
    <w:rsid w:val="0078572C"/>
    <w:rsid w:val="007860D9"/>
    <w:rsid w:val="00787670"/>
    <w:rsid w:val="0079098D"/>
    <w:rsid w:val="007912FB"/>
    <w:rsid w:val="0079283A"/>
    <w:rsid w:val="0079324B"/>
    <w:rsid w:val="00793606"/>
    <w:rsid w:val="0079360B"/>
    <w:rsid w:val="00796CF3"/>
    <w:rsid w:val="007A06BB"/>
    <w:rsid w:val="007A256E"/>
    <w:rsid w:val="007A3A15"/>
    <w:rsid w:val="007A624A"/>
    <w:rsid w:val="007A6BB2"/>
    <w:rsid w:val="007A75FF"/>
    <w:rsid w:val="007B29F6"/>
    <w:rsid w:val="007B2F53"/>
    <w:rsid w:val="007B30D3"/>
    <w:rsid w:val="007B34DB"/>
    <w:rsid w:val="007B4A3A"/>
    <w:rsid w:val="007C1944"/>
    <w:rsid w:val="007C21B5"/>
    <w:rsid w:val="007C4034"/>
    <w:rsid w:val="007C7B5C"/>
    <w:rsid w:val="007D07A3"/>
    <w:rsid w:val="007D1707"/>
    <w:rsid w:val="007D2859"/>
    <w:rsid w:val="007D3F87"/>
    <w:rsid w:val="007D41F6"/>
    <w:rsid w:val="007D66B2"/>
    <w:rsid w:val="007D7C85"/>
    <w:rsid w:val="007E1E67"/>
    <w:rsid w:val="007E474D"/>
    <w:rsid w:val="007E631E"/>
    <w:rsid w:val="007F33A2"/>
    <w:rsid w:val="007F37A1"/>
    <w:rsid w:val="007F42D1"/>
    <w:rsid w:val="00800F2E"/>
    <w:rsid w:val="00801C64"/>
    <w:rsid w:val="008030B1"/>
    <w:rsid w:val="00803FE4"/>
    <w:rsid w:val="0080413E"/>
    <w:rsid w:val="00804D23"/>
    <w:rsid w:val="0080500F"/>
    <w:rsid w:val="00805562"/>
    <w:rsid w:val="008071A8"/>
    <w:rsid w:val="008106F8"/>
    <w:rsid w:val="00810B29"/>
    <w:rsid w:val="00812294"/>
    <w:rsid w:val="008132E4"/>
    <w:rsid w:val="008148F9"/>
    <w:rsid w:val="00814FA0"/>
    <w:rsid w:val="00816143"/>
    <w:rsid w:val="008172CE"/>
    <w:rsid w:val="0082171A"/>
    <w:rsid w:val="00822CAD"/>
    <w:rsid w:val="00824A82"/>
    <w:rsid w:val="00827972"/>
    <w:rsid w:val="00827BC2"/>
    <w:rsid w:val="00830C7D"/>
    <w:rsid w:val="00833ACB"/>
    <w:rsid w:val="0083501E"/>
    <w:rsid w:val="00835229"/>
    <w:rsid w:val="0084326B"/>
    <w:rsid w:val="008433CD"/>
    <w:rsid w:val="0084382C"/>
    <w:rsid w:val="00843EA4"/>
    <w:rsid w:val="008456A0"/>
    <w:rsid w:val="008466C9"/>
    <w:rsid w:val="00846BC9"/>
    <w:rsid w:val="0084729F"/>
    <w:rsid w:val="00850251"/>
    <w:rsid w:val="008507E4"/>
    <w:rsid w:val="008511CE"/>
    <w:rsid w:val="00851263"/>
    <w:rsid w:val="00852112"/>
    <w:rsid w:val="008530B9"/>
    <w:rsid w:val="0085377E"/>
    <w:rsid w:val="0085699D"/>
    <w:rsid w:val="00856F52"/>
    <w:rsid w:val="0085773A"/>
    <w:rsid w:val="008577A0"/>
    <w:rsid w:val="00862083"/>
    <w:rsid w:val="00862B60"/>
    <w:rsid w:val="00863395"/>
    <w:rsid w:val="008645B2"/>
    <w:rsid w:val="00864D66"/>
    <w:rsid w:val="0086548D"/>
    <w:rsid w:val="0087044D"/>
    <w:rsid w:val="0087099D"/>
    <w:rsid w:val="00871846"/>
    <w:rsid w:val="008737A1"/>
    <w:rsid w:val="00873E99"/>
    <w:rsid w:val="008742D1"/>
    <w:rsid w:val="00875700"/>
    <w:rsid w:val="00877B2C"/>
    <w:rsid w:val="00881428"/>
    <w:rsid w:val="008816D4"/>
    <w:rsid w:val="00881CF5"/>
    <w:rsid w:val="0088497D"/>
    <w:rsid w:val="00885C4D"/>
    <w:rsid w:val="008862C5"/>
    <w:rsid w:val="0089016A"/>
    <w:rsid w:val="008906F3"/>
    <w:rsid w:val="00891999"/>
    <w:rsid w:val="00892E8D"/>
    <w:rsid w:val="00892F93"/>
    <w:rsid w:val="00895B3F"/>
    <w:rsid w:val="008A0B94"/>
    <w:rsid w:val="008A2F66"/>
    <w:rsid w:val="008A4F3F"/>
    <w:rsid w:val="008A7F26"/>
    <w:rsid w:val="008B189B"/>
    <w:rsid w:val="008B2756"/>
    <w:rsid w:val="008B2F68"/>
    <w:rsid w:val="008B55F1"/>
    <w:rsid w:val="008B6345"/>
    <w:rsid w:val="008B6C3A"/>
    <w:rsid w:val="008C197C"/>
    <w:rsid w:val="008C33D6"/>
    <w:rsid w:val="008C5F36"/>
    <w:rsid w:val="008C6DAD"/>
    <w:rsid w:val="008C77A7"/>
    <w:rsid w:val="008D0899"/>
    <w:rsid w:val="008D1B26"/>
    <w:rsid w:val="008E3250"/>
    <w:rsid w:val="008E7D8E"/>
    <w:rsid w:val="008F2E00"/>
    <w:rsid w:val="008F37AD"/>
    <w:rsid w:val="008F5DEA"/>
    <w:rsid w:val="008F6372"/>
    <w:rsid w:val="008F65AD"/>
    <w:rsid w:val="009021A1"/>
    <w:rsid w:val="00904912"/>
    <w:rsid w:val="0090541F"/>
    <w:rsid w:val="0090574B"/>
    <w:rsid w:val="0090735D"/>
    <w:rsid w:val="00907A01"/>
    <w:rsid w:val="00910708"/>
    <w:rsid w:val="00910FB0"/>
    <w:rsid w:val="00912191"/>
    <w:rsid w:val="00912EC2"/>
    <w:rsid w:val="00914142"/>
    <w:rsid w:val="00915B0F"/>
    <w:rsid w:val="00920416"/>
    <w:rsid w:val="00920BA8"/>
    <w:rsid w:val="0092253D"/>
    <w:rsid w:val="00923582"/>
    <w:rsid w:val="00930E88"/>
    <w:rsid w:val="009316C2"/>
    <w:rsid w:val="00931F76"/>
    <w:rsid w:val="009341C7"/>
    <w:rsid w:val="009343F7"/>
    <w:rsid w:val="009410EA"/>
    <w:rsid w:val="009435EF"/>
    <w:rsid w:val="00944B8F"/>
    <w:rsid w:val="00944ECE"/>
    <w:rsid w:val="00945374"/>
    <w:rsid w:val="00946D4E"/>
    <w:rsid w:val="009474C0"/>
    <w:rsid w:val="00950B69"/>
    <w:rsid w:val="0095197B"/>
    <w:rsid w:val="00952135"/>
    <w:rsid w:val="00953B8C"/>
    <w:rsid w:val="00957017"/>
    <w:rsid w:val="00960313"/>
    <w:rsid w:val="009609B7"/>
    <w:rsid w:val="009621D9"/>
    <w:rsid w:val="00962335"/>
    <w:rsid w:val="00962895"/>
    <w:rsid w:val="009640C8"/>
    <w:rsid w:val="0096448E"/>
    <w:rsid w:val="00964B5C"/>
    <w:rsid w:val="00967ADD"/>
    <w:rsid w:val="00967C66"/>
    <w:rsid w:val="00971C5E"/>
    <w:rsid w:val="0097202F"/>
    <w:rsid w:val="00972F6C"/>
    <w:rsid w:val="0097395A"/>
    <w:rsid w:val="00975270"/>
    <w:rsid w:val="00975B21"/>
    <w:rsid w:val="009778AF"/>
    <w:rsid w:val="00977A0C"/>
    <w:rsid w:val="0098072B"/>
    <w:rsid w:val="00981FE7"/>
    <w:rsid w:val="00985415"/>
    <w:rsid w:val="0099458E"/>
    <w:rsid w:val="00995B2B"/>
    <w:rsid w:val="00997A7F"/>
    <w:rsid w:val="009A3769"/>
    <w:rsid w:val="009A3A96"/>
    <w:rsid w:val="009A4326"/>
    <w:rsid w:val="009A51D2"/>
    <w:rsid w:val="009A678A"/>
    <w:rsid w:val="009A6F3E"/>
    <w:rsid w:val="009B054C"/>
    <w:rsid w:val="009B2F43"/>
    <w:rsid w:val="009B371C"/>
    <w:rsid w:val="009B425F"/>
    <w:rsid w:val="009B64AA"/>
    <w:rsid w:val="009B64CB"/>
    <w:rsid w:val="009B6851"/>
    <w:rsid w:val="009C0DE4"/>
    <w:rsid w:val="009C1678"/>
    <w:rsid w:val="009C1DA4"/>
    <w:rsid w:val="009C2718"/>
    <w:rsid w:val="009C3228"/>
    <w:rsid w:val="009C42C4"/>
    <w:rsid w:val="009C5C79"/>
    <w:rsid w:val="009C7108"/>
    <w:rsid w:val="009D1CE2"/>
    <w:rsid w:val="009D6D4A"/>
    <w:rsid w:val="009E02E3"/>
    <w:rsid w:val="009E1C06"/>
    <w:rsid w:val="009E1DF4"/>
    <w:rsid w:val="009E574E"/>
    <w:rsid w:val="009E5AF3"/>
    <w:rsid w:val="009E6799"/>
    <w:rsid w:val="009E6DFA"/>
    <w:rsid w:val="009F076E"/>
    <w:rsid w:val="009F5741"/>
    <w:rsid w:val="009F6219"/>
    <w:rsid w:val="009F6D31"/>
    <w:rsid w:val="009F76CD"/>
    <w:rsid w:val="009F7D64"/>
    <w:rsid w:val="00A00EA8"/>
    <w:rsid w:val="00A0152A"/>
    <w:rsid w:val="00A02CA3"/>
    <w:rsid w:val="00A02DCB"/>
    <w:rsid w:val="00A0425F"/>
    <w:rsid w:val="00A047B2"/>
    <w:rsid w:val="00A04CA3"/>
    <w:rsid w:val="00A04DFE"/>
    <w:rsid w:val="00A06E69"/>
    <w:rsid w:val="00A07BC7"/>
    <w:rsid w:val="00A134EB"/>
    <w:rsid w:val="00A13EA2"/>
    <w:rsid w:val="00A140E9"/>
    <w:rsid w:val="00A145F3"/>
    <w:rsid w:val="00A15D2A"/>
    <w:rsid w:val="00A167D3"/>
    <w:rsid w:val="00A16E5F"/>
    <w:rsid w:val="00A174B0"/>
    <w:rsid w:val="00A213C4"/>
    <w:rsid w:val="00A247DC"/>
    <w:rsid w:val="00A25B66"/>
    <w:rsid w:val="00A30D7E"/>
    <w:rsid w:val="00A3342C"/>
    <w:rsid w:val="00A355B7"/>
    <w:rsid w:val="00A4107E"/>
    <w:rsid w:val="00A43007"/>
    <w:rsid w:val="00A43E00"/>
    <w:rsid w:val="00A47B86"/>
    <w:rsid w:val="00A5156E"/>
    <w:rsid w:val="00A51C42"/>
    <w:rsid w:val="00A53EA6"/>
    <w:rsid w:val="00A54143"/>
    <w:rsid w:val="00A55511"/>
    <w:rsid w:val="00A57063"/>
    <w:rsid w:val="00A6013B"/>
    <w:rsid w:val="00A609A8"/>
    <w:rsid w:val="00A62436"/>
    <w:rsid w:val="00A64C48"/>
    <w:rsid w:val="00A64DC9"/>
    <w:rsid w:val="00A65664"/>
    <w:rsid w:val="00A66027"/>
    <w:rsid w:val="00A67A2A"/>
    <w:rsid w:val="00A73192"/>
    <w:rsid w:val="00A75B76"/>
    <w:rsid w:val="00A777AB"/>
    <w:rsid w:val="00A77929"/>
    <w:rsid w:val="00A81FE9"/>
    <w:rsid w:val="00A83A61"/>
    <w:rsid w:val="00A84381"/>
    <w:rsid w:val="00A84497"/>
    <w:rsid w:val="00A855CC"/>
    <w:rsid w:val="00A85E96"/>
    <w:rsid w:val="00A867B6"/>
    <w:rsid w:val="00A86A99"/>
    <w:rsid w:val="00A900D0"/>
    <w:rsid w:val="00A904C6"/>
    <w:rsid w:val="00A95BAB"/>
    <w:rsid w:val="00A95F41"/>
    <w:rsid w:val="00A96609"/>
    <w:rsid w:val="00AA0EFE"/>
    <w:rsid w:val="00AA1D1F"/>
    <w:rsid w:val="00AA25B1"/>
    <w:rsid w:val="00AA4B5D"/>
    <w:rsid w:val="00AA58E8"/>
    <w:rsid w:val="00AA7EAF"/>
    <w:rsid w:val="00AB308A"/>
    <w:rsid w:val="00AB46C1"/>
    <w:rsid w:val="00AC242B"/>
    <w:rsid w:val="00AC3157"/>
    <w:rsid w:val="00AC396C"/>
    <w:rsid w:val="00AC5045"/>
    <w:rsid w:val="00AC7A0F"/>
    <w:rsid w:val="00AD2054"/>
    <w:rsid w:val="00AD2F1C"/>
    <w:rsid w:val="00AD494D"/>
    <w:rsid w:val="00AD71B6"/>
    <w:rsid w:val="00AD74FC"/>
    <w:rsid w:val="00AD7BED"/>
    <w:rsid w:val="00AE12A6"/>
    <w:rsid w:val="00AE1DFE"/>
    <w:rsid w:val="00AE360F"/>
    <w:rsid w:val="00AE43A1"/>
    <w:rsid w:val="00AF0A75"/>
    <w:rsid w:val="00AF26EF"/>
    <w:rsid w:val="00AF27ED"/>
    <w:rsid w:val="00AF4EDE"/>
    <w:rsid w:val="00AF55EE"/>
    <w:rsid w:val="00AF5F3B"/>
    <w:rsid w:val="00AF7EE0"/>
    <w:rsid w:val="00B00746"/>
    <w:rsid w:val="00B028D4"/>
    <w:rsid w:val="00B03E1A"/>
    <w:rsid w:val="00B05AE3"/>
    <w:rsid w:val="00B0657F"/>
    <w:rsid w:val="00B10380"/>
    <w:rsid w:val="00B13667"/>
    <w:rsid w:val="00B148F1"/>
    <w:rsid w:val="00B1556A"/>
    <w:rsid w:val="00B25B36"/>
    <w:rsid w:val="00B2606F"/>
    <w:rsid w:val="00B30484"/>
    <w:rsid w:val="00B30D93"/>
    <w:rsid w:val="00B3267C"/>
    <w:rsid w:val="00B337B0"/>
    <w:rsid w:val="00B3435A"/>
    <w:rsid w:val="00B3513D"/>
    <w:rsid w:val="00B4206A"/>
    <w:rsid w:val="00B4467E"/>
    <w:rsid w:val="00B46F11"/>
    <w:rsid w:val="00B5090B"/>
    <w:rsid w:val="00B51908"/>
    <w:rsid w:val="00B533B4"/>
    <w:rsid w:val="00B535A6"/>
    <w:rsid w:val="00B544F5"/>
    <w:rsid w:val="00B54DC2"/>
    <w:rsid w:val="00B54E10"/>
    <w:rsid w:val="00B565C2"/>
    <w:rsid w:val="00B57073"/>
    <w:rsid w:val="00B603B3"/>
    <w:rsid w:val="00B60603"/>
    <w:rsid w:val="00B62F1A"/>
    <w:rsid w:val="00B74787"/>
    <w:rsid w:val="00B75591"/>
    <w:rsid w:val="00B76260"/>
    <w:rsid w:val="00B832C9"/>
    <w:rsid w:val="00B83A42"/>
    <w:rsid w:val="00B84052"/>
    <w:rsid w:val="00B8559A"/>
    <w:rsid w:val="00B86178"/>
    <w:rsid w:val="00B91FBC"/>
    <w:rsid w:val="00B91FCE"/>
    <w:rsid w:val="00B92F47"/>
    <w:rsid w:val="00B931BA"/>
    <w:rsid w:val="00B93C5A"/>
    <w:rsid w:val="00B95043"/>
    <w:rsid w:val="00B951BE"/>
    <w:rsid w:val="00B95E7B"/>
    <w:rsid w:val="00B96911"/>
    <w:rsid w:val="00B97753"/>
    <w:rsid w:val="00BA16EB"/>
    <w:rsid w:val="00BA32BC"/>
    <w:rsid w:val="00BA3A03"/>
    <w:rsid w:val="00BA43E5"/>
    <w:rsid w:val="00BA4611"/>
    <w:rsid w:val="00BA4A7D"/>
    <w:rsid w:val="00BB2C1C"/>
    <w:rsid w:val="00BB3F99"/>
    <w:rsid w:val="00BB7249"/>
    <w:rsid w:val="00BB74BA"/>
    <w:rsid w:val="00BB79C5"/>
    <w:rsid w:val="00BB7D54"/>
    <w:rsid w:val="00BC1155"/>
    <w:rsid w:val="00BC419A"/>
    <w:rsid w:val="00BC44F1"/>
    <w:rsid w:val="00BC5014"/>
    <w:rsid w:val="00BC56A4"/>
    <w:rsid w:val="00BC6F09"/>
    <w:rsid w:val="00BC7676"/>
    <w:rsid w:val="00BC7F4B"/>
    <w:rsid w:val="00BD24CF"/>
    <w:rsid w:val="00BD2CBD"/>
    <w:rsid w:val="00BD4C53"/>
    <w:rsid w:val="00BD64E1"/>
    <w:rsid w:val="00BD6F2F"/>
    <w:rsid w:val="00BD73E9"/>
    <w:rsid w:val="00BD7424"/>
    <w:rsid w:val="00BD7BDE"/>
    <w:rsid w:val="00BE0326"/>
    <w:rsid w:val="00BE188B"/>
    <w:rsid w:val="00BE21D8"/>
    <w:rsid w:val="00BE300E"/>
    <w:rsid w:val="00BE419B"/>
    <w:rsid w:val="00BE53BB"/>
    <w:rsid w:val="00BF0085"/>
    <w:rsid w:val="00BF01EC"/>
    <w:rsid w:val="00BF08A1"/>
    <w:rsid w:val="00BF123F"/>
    <w:rsid w:val="00BF1691"/>
    <w:rsid w:val="00BF4A47"/>
    <w:rsid w:val="00BF5481"/>
    <w:rsid w:val="00BF61C9"/>
    <w:rsid w:val="00C0148F"/>
    <w:rsid w:val="00C0182F"/>
    <w:rsid w:val="00C02473"/>
    <w:rsid w:val="00C04087"/>
    <w:rsid w:val="00C04A7A"/>
    <w:rsid w:val="00C05C91"/>
    <w:rsid w:val="00C078FC"/>
    <w:rsid w:val="00C10F6D"/>
    <w:rsid w:val="00C1465F"/>
    <w:rsid w:val="00C15037"/>
    <w:rsid w:val="00C15356"/>
    <w:rsid w:val="00C16299"/>
    <w:rsid w:val="00C16C4E"/>
    <w:rsid w:val="00C17566"/>
    <w:rsid w:val="00C206FA"/>
    <w:rsid w:val="00C21DEC"/>
    <w:rsid w:val="00C23DBC"/>
    <w:rsid w:val="00C2421A"/>
    <w:rsid w:val="00C2600E"/>
    <w:rsid w:val="00C271E9"/>
    <w:rsid w:val="00C30FD5"/>
    <w:rsid w:val="00C318F6"/>
    <w:rsid w:val="00C351D8"/>
    <w:rsid w:val="00C43411"/>
    <w:rsid w:val="00C439F9"/>
    <w:rsid w:val="00C448E1"/>
    <w:rsid w:val="00C4495A"/>
    <w:rsid w:val="00C51677"/>
    <w:rsid w:val="00C51F6A"/>
    <w:rsid w:val="00C52C10"/>
    <w:rsid w:val="00C54861"/>
    <w:rsid w:val="00C57A12"/>
    <w:rsid w:val="00C60EC0"/>
    <w:rsid w:val="00C61F69"/>
    <w:rsid w:val="00C74535"/>
    <w:rsid w:val="00C75B24"/>
    <w:rsid w:val="00C76A7B"/>
    <w:rsid w:val="00C76B27"/>
    <w:rsid w:val="00C81B4C"/>
    <w:rsid w:val="00C837CD"/>
    <w:rsid w:val="00C83840"/>
    <w:rsid w:val="00C83867"/>
    <w:rsid w:val="00C84B56"/>
    <w:rsid w:val="00C850B3"/>
    <w:rsid w:val="00C857EA"/>
    <w:rsid w:val="00C862BA"/>
    <w:rsid w:val="00C910C4"/>
    <w:rsid w:val="00C9127B"/>
    <w:rsid w:val="00C95198"/>
    <w:rsid w:val="00C9691C"/>
    <w:rsid w:val="00CA20AE"/>
    <w:rsid w:val="00CA2490"/>
    <w:rsid w:val="00CA2D49"/>
    <w:rsid w:val="00CA5C8A"/>
    <w:rsid w:val="00CA5E7A"/>
    <w:rsid w:val="00CA77C5"/>
    <w:rsid w:val="00CB0D2F"/>
    <w:rsid w:val="00CB1696"/>
    <w:rsid w:val="00CB3FDB"/>
    <w:rsid w:val="00CB7F6E"/>
    <w:rsid w:val="00CC13D8"/>
    <w:rsid w:val="00CC1B31"/>
    <w:rsid w:val="00CC40AC"/>
    <w:rsid w:val="00CC60A0"/>
    <w:rsid w:val="00CC7C20"/>
    <w:rsid w:val="00CD0FC1"/>
    <w:rsid w:val="00CD1056"/>
    <w:rsid w:val="00CD2534"/>
    <w:rsid w:val="00CD33DD"/>
    <w:rsid w:val="00CD3675"/>
    <w:rsid w:val="00CD3F7A"/>
    <w:rsid w:val="00CD4D0E"/>
    <w:rsid w:val="00CD56CC"/>
    <w:rsid w:val="00CD7BF5"/>
    <w:rsid w:val="00CD7E37"/>
    <w:rsid w:val="00CD7E92"/>
    <w:rsid w:val="00CE1451"/>
    <w:rsid w:val="00CE20DB"/>
    <w:rsid w:val="00CE2EF2"/>
    <w:rsid w:val="00CE433F"/>
    <w:rsid w:val="00CE4873"/>
    <w:rsid w:val="00CE5295"/>
    <w:rsid w:val="00CE622F"/>
    <w:rsid w:val="00CE6BC1"/>
    <w:rsid w:val="00CE7026"/>
    <w:rsid w:val="00CE792B"/>
    <w:rsid w:val="00CE793A"/>
    <w:rsid w:val="00CE7BAD"/>
    <w:rsid w:val="00CE7BF8"/>
    <w:rsid w:val="00CF197D"/>
    <w:rsid w:val="00CF33A6"/>
    <w:rsid w:val="00CF658A"/>
    <w:rsid w:val="00CF6A7C"/>
    <w:rsid w:val="00CF7F86"/>
    <w:rsid w:val="00D01531"/>
    <w:rsid w:val="00D01BC3"/>
    <w:rsid w:val="00D01C64"/>
    <w:rsid w:val="00D0216D"/>
    <w:rsid w:val="00D02930"/>
    <w:rsid w:val="00D03892"/>
    <w:rsid w:val="00D044EE"/>
    <w:rsid w:val="00D04E1E"/>
    <w:rsid w:val="00D06904"/>
    <w:rsid w:val="00D11133"/>
    <w:rsid w:val="00D11705"/>
    <w:rsid w:val="00D11ECC"/>
    <w:rsid w:val="00D13CFB"/>
    <w:rsid w:val="00D15367"/>
    <w:rsid w:val="00D15419"/>
    <w:rsid w:val="00D15CE9"/>
    <w:rsid w:val="00D15E68"/>
    <w:rsid w:val="00D16127"/>
    <w:rsid w:val="00D16910"/>
    <w:rsid w:val="00D16AD7"/>
    <w:rsid w:val="00D1740D"/>
    <w:rsid w:val="00D20EDD"/>
    <w:rsid w:val="00D225BA"/>
    <w:rsid w:val="00D22FD4"/>
    <w:rsid w:val="00D24687"/>
    <w:rsid w:val="00D25677"/>
    <w:rsid w:val="00D31032"/>
    <w:rsid w:val="00D330EC"/>
    <w:rsid w:val="00D33566"/>
    <w:rsid w:val="00D33A13"/>
    <w:rsid w:val="00D33AE9"/>
    <w:rsid w:val="00D3482A"/>
    <w:rsid w:val="00D34939"/>
    <w:rsid w:val="00D35F76"/>
    <w:rsid w:val="00D379D4"/>
    <w:rsid w:val="00D41388"/>
    <w:rsid w:val="00D43B24"/>
    <w:rsid w:val="00D442AE"/>
    <w:rsid w:val="00D45E8C"/>
    <w:rsid w:val="00D46A3E"/>
    <w:rsid w:val="00D47DD6"/>
    <w:rsid w:val="00D51096"/>
    <w:rsid w:val="00D556F4"/>
    <w:rsid w:val="00D55BFC"/>
    <w:rsid w:val="00D56E2E"/>
    <w:rsid w:val="00D60313"/>
    <w:rsid w:val="00D61E7D"/>
    <w:rsid w:val="00D61EC1"/>
    <w:rsid w:val="00D658C9"/>
    <w:rsid w:val="00D677A4"/>
    <w:rsid w:val="00D678AB"/>
    <w:rsid w:val="00D7089D"/>
    <w:rsid w:val="00D730A1"/>
    <w:rsid w:val="00D73127"/>
    <w:rsid w:val="00D74E3C"/>
    <w:rsid w:val="00D75485"/>
    <w:rsid w:val="00D75821"/>
    <w:rsid w:val="00D7670A"/>
    <w:rsid w:val="00D7749D"/>
    <w:rsid w:val="00D81BE6"/>
    <w:rsid w:val="00D8418F"/>
    <w:rsid w:val="00D87ABF"/>
    <w:rsid w:val="00D87B45"/>
    <w:rsid w:val="00D9315F"/>
    <w:rsid w:val="00D93CF7"/>
    <w:rsid w:val="00D94C2D"/>
    <w:rsid w:val="00D961C8"/>
    <w:rsid w:val="00D96B13"/>
    <w:rsid w:val="00DA07E6"/>
    <w:rsid w:val="00DA111F"/>
    <w:rsid w:val="00DA199C"/>
    <w:rsid w:val="00DA447A"/>
    <w:rsid w:val="00DA5A16"/>
    <w:rsid w:val="00DA5E89"/>
    <w:rsid w:val="00DA759C"/>
    <w:rsid w:val="00DB00AA"/>
    <w:rsid w:val="00DB1CF7"/>
    <w:rsid w:val="00DB2509"/>
    <w:rsid w:val="00DB303C"/>
    <w:rsid w:val="00DB4555"/>
    <w:rsid w:val="00DB5828"/>
    <w:rsid w:val="00DB6E52"/>
    <w:rsid w:val="00DC00D5"/>
    <w:rsid w:val="00DC01F8"/>
    <w:rsid w:val="00DC28B6"/>
    <w:rsid w:val="00DC3B03"/>
    <w:rsid w:val="00DC4D1F"/>
    <w:rsid w:val="00DC5BA4"/>
    <w:rsid w:val="00DC5D82"/>
    <w:rsid w:val="00DD2722"/>
    <w:rsid w:val="00DD3234"/>
    <w:rsid w:val="00DD3D42"/>
    <w:rsid w:val="00DD4495"/>
    <w:rsid w:val="00DD6F8B"/>
    <w:rsid w:val="00DD7BF1"/>
    <w:rsid w:val="00DE0B81"/>
    <w:rsid w:val="00DE1C16"/>
    <w:rsid w:val="00DF173F"/>
    <w:rsid w:val="00DF294F"/>
    <w:rsid w:val="00DF4204"/>
    <w:rsid w:val="00DF453E"/>
    <w:rsid w:val="00DF50DB"/>
    <w:rsid w:val="00DF54A7"/>
    <w:rsid w:val="00E0247C"/>
    <w:rsid w:val="00E05237"/>
    <w:rsid w:val="00E0636F"/>
    <w:rsid w:val="00E073B2"/>
    <w:rsid w:val="00E07884"/>
    <w:rsid w:val="00E07EA4"/>
    <w:rsid w:val="00E11C25"/>
    <w:rsid w:val="00E12C54"/>
    <w:rsid w:val="00E15EED"/>
    <w:rsid w:val="00E16255"/>
    <w:rsid w:val="00E16B68"/>
    <w:rsid w:val="00E208E8"/>
    <w:rsid w:val="00E21010"/>
    <w:rsid w:val="00E21E01"/>
    <w:rsid w:val="00E227BD"/>
    <w:rsid w:val="00E22A17"/>
    <w:rsid w:val="00E25CDA"/>
    <w:rsid w:val="00E26228"/>
    <w:rsid w:val="00E32477"/>
    <w:rsid w:val="00E34E5A"/>
    <w:rsid w:val="00E357F2"/>
    <w:rsid w:val="00E421B0"/>
    <w:rsid w:val="00E42BFF"/>
    <w:rsid w:val="00E444BA"/>
    <w:rsid w:val="00E44C5D"/>
    <w:rsid w:val="00E45480"/>
    <w:rsid w:val="00E465D6"/>
    <w:rsid w:val="00E50BBB"/>
    <w:rsid w:val="00E51732"/>
    <w:rsid w:val="00E52807"/>
    <w:rsid w:val="00E52A29"/>
    <w:rsid w:val="00E53E70"/>
    <w:rsid w:val="00E543BC"/>
    <w:rsid w:val="00E55CF4"/>
    <w:rsid w:val="00E568B6"/>
    <w:rsid w:val="00E605FB"/>
    <w:rsid w:val="00E60C3A"/>
    <w:rsid w:val="00E60C62"/>
    <w:rsid w:val="00E61B32"/>
    <w:rsid w:val="00E6361E"/>
    <w:rsid w:val="00E63936"/>
    <w:rsid w:val="00E66278"/>
    <w:rsid w:val="00E67584"/>
    <w:rsid w:val="00E70A0E"/>
    <w:rsid w:val="00E70B99"/>
    <w:rsid w:val="00E7452F"/>
    <w:rsid w:val="00E81346"/>
    <w:rsid w:val="00E8299E"/>
    <w:rsid w:val="00E83961"/>
    <w:rsid w:val="00E84D0A"/>
    <w:rsid w:val="00E85865"/>
    <w:rsid w:val="00E8732C"/>
    <w:rsid w:val="00E87C21"/>
    <w:rsid w:val="00E90BE5"/>
    <w:rsid w:val="00E90EF5"/>
    <w:rsid w:val="00E92518"/>
    <w:rsid w:val="00E92A23"/>
    <w:rsid w:val="00E92C61"/>
    <w:rsid w:val="00E92D9A"/>
    <w:rsid w:val="00E95213"/>
    <w:rsid w:val="00EA07AF"/>
    <w:rsid w:val="00EA14BF"/>
    <w:rsid w:val="00EA1C9D"/>
    <w:rsid w:val="00EA2606"/>
    <w:rsid w:val="00EA3275"/>
    <w:rsid w:val="00EA3E50"/>
    <w:rsid w:val="00EA4839"/>
    <w:rsid w:val="00EA57AE"/>
    <w:rsid w:val="00EA7E5E"/>
    <w:rsid w:val="00EB2050"/>
    <w:rsid w:val="00EB23FC"/>
    <w:rsid w:val="00EB2F54"/>
    <w:rsid w:val="00EB73FB"/>
    <w:rsid w:val="00EB7D18"/>
    <w:rsid w:val="00EC0096"/>
    <w:rsid w:val="00EC1E90"/>
    <w:rsid w:val="00EC2378"/>
    <w:rsid w:val="00EC2BED"/>
    <w:rsid w:val="00EC5CBF"/>
    <w:rsid w:val="00ED37E8"/>
    <w:rsid w:val="00ED3E28"/>
    <w:rsid w:val="00ED5CA7"/>
    <w:rsid w:val="00ED6200"/>
    <w:rsid w:val="00EE155D"/>
    <w:rsid w:val="00EE2BFF"/>
    <w:rsid w:val="00EE309F"/>
    <w:rsid w:val="00EE3975"/>
    <w:rsid w:val="00EE3B0E"/>
    <w:rsid w:val="00EE4E04"/>
    <w:rsid w:val="00EE57A6"/>
    <w:rsid w:val="00EE5A98"/>
    <w:rsid w:val="00EE6CA6"/>
    <w:rsid w:val="00EE7D27"/>
    <w:rsid w:val="00EF0BCC"/>
    <w:rsid w:val="00EF1708"/>
    <w:rsid w:val="00EF61EE"/>
    <w:rsid w:val="00F03AEB"/>
    <w:rsid w:val="00F048B3"/>
    <w:rsid w:val="00F060E8"/>
    <w:rsid w:val="00F06BC0"/>
    <w:rsid w:val="00F06E85"/>
    <w:rsid w:val="00F0741E"/>
    <w:rsid w:val="00F110B0"/>
    <w:rsid w:val="00F1247D"/>
    <w:rsid w:val="00F12F83"/>
    <w:rsid w:val="00F1642A"/>
    <w:rsid w:val="00F172F0"/>
    <w:rsid w:val="00F22D0F"/>
    <w:rsid w:val="00F23413"/>
    <w:rsid w:val="00F23F25"/>
    <w:rsid w:val="00F23F82"/>
    <w:rsid w:val="00F24AE1"/>
    <w:rsid w:val="00F256FC"/>
    <w:rsid w:val="00F3013D"/>
    <w:rsid w:val="00F31948"/>
    <w:rsid w:val="00F327E7"/>
    <w:rsid w:val="00F37B0B"/>
    <w:rsid w:val="00F40DFA"/>
    <w:rsid w:val="00F41B87"/>
    <w:rsid w:val="00F42449"/>
    <w:rsid w:val="00F43259"/>
    <w:rsid w:val="00F45412"/>
    <w:rsid w:val="00F475EC"/>
    <w:rsid w:val="00F52025"/>
    <w:rsid w:val="00F529CC"/>
    <w:rsid w:val="00F55B74"/>
    <w:rsid w:val="00F55FA7"/>
    <w:rsid w:val="00F57F8E"/>
    <w:rsid w:val="00F60A7A"/>
    <w:rsid w:val="00F62C11"/>
    <w:rsid w:val="00F64F90"/>
    <w:rsid w:val="00F70AED"/>
    <w:rsid w:val="00F757BE"/>
    <w:rsid w:val="00F75B52"/>
    <w:rsid w:val="00F809CE"/>
    <w:rsid w:val="00F814B9"/>
    <w:rsid w:val="00F81D72"/>
    <w:rsid w:val="00F8231A"/>
    <w:rsid w:val="00F857AC"/>
    <w:rsid w:val="00F861F0"/>
    <w:rsid w:val="00F86FE6"/>
    <w:rsid w:val="00F87E93"/>
    <w:rsid w:val="00F915A5"/>
    <w:rsid w:val="00F92C47"/>
    <w:rsid w:val="00F92DCA"/>
    <w:rsid w:val="00F93753"/>
    <w:rsid w:val="00F96DF3"/>
    <w:rsid w:val="00F96F73"/>
    <w:rsid w:val="00FA089E"/>
    <w:rsid w:val="00FA1113"/>
    <w:rsid w:val="00FA1F50"/>
    <w:rsid w:val="00FA209E"/>
    <w:rsid w:val="00FA36C3"/>
    <w:rsid w:val="00FA44F0"/>
    <w:rsid w:val="00FA637A"/>
    <w:rsid w:val="00FA6FDA"/>
    <w:rsid w:val="00FB13A7"/>
    <w:rsid w:val="00FB1485"/>
    <w:rsid w:val="00FB312D"/>
    <w:rsid w:val="00FB3E4E"/>
    <w:rsid w:val="00FB590E"/>
    <w:rsid w:val="00FB5A91"/>
    <w:rsid w:val="00FB6A5B"/>
    <w:rsid w:val="00FC0E46"/>
    <w:rsid w:val="00FC3142"/>
    <w:rsid w:val="00FC48FD"/>
    <w:rsid w:val="00FC54F0"/>
    <w:rsid w:val="00FC5C29"/>
    <w:rsid w:val="00FC65A4"/>
    <w:rsid w:val="00FC6728"/>
    <w:rsid w:val="00FC6FB8"/>
    <w:rsid w:val="00FC7C58"/>
    <w:rsid w:val="00FD1592"/>
    <w:rsid w:val="00FD1BFE"/>
    <w:rsid w:val="00FD44E9"/>
    <w:rsid w:val="00FD4544"/>
    <w:rsid w:val="00FD4D55"/>
    <w:rsid w:val="00FD5544"/>
    <w:rsid w:val="00FD7B0B"/>
    <w:rsid w:val="00FE221B"/>
    <w:rsid w:val="00FE2D4E"/>
    <w:rsid w:val="00FE48BF"/>
    <w:rsid w:val="00FE4EFE"/>
    <w:rsid w:val="00FE7DCC"/>
    <w:rsid w:val="00FF00C8"/>
    <w:rsid w:val="00FF1A28"/>
    <w:rsid w:val="00FF4127"/>
    <w:rsid w:val="00FF4535"/>
    <w:rsid w:val="00FF686F"/>
    <w:rsid w:val="00FF7999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3074">
      <v:stroke weight="2pt"/>
    </o:shapedefaults>
    <o:shapelayout v:ext="edit">
      <o:idmap v:ext="edit" data="1"/>
      <o:rules v:ext="edit">
        <o:r id="V:Rule3" type="connector" idref="#_x0000_s1061"/>
        <o:r id="V:Rule4" type="connector" idref="#_x0000_s1062"/>
      </o:rules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="Times New Roman" w:eastAsiaTheme="minorHAnsi" w:hAnsi="Times New Roman" w:cstheme="minorBidi"/>
        <w:sz w:val="28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B565C2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PlainText">
    <w:name w:val="Plain Text"/>
    <w:basedOn w:val="Normal"/>
    <w:link w:val="PlainTextChar"/>
    <w:uiPriority w:val="99"/>
    <w:unhideWhenUsed/>
    <w:rsid w:val="001F1BE9"/>
    <w:pPr>
      <w:spacing w:after="0" w:line="240" w:lineRule="auto"/>
    </w:pPr>
    <w:rPr>
      <w:rFonts w:ascii="Consolas" w:hAnsi="Consolas"/>
      <w:sz w:val="21"/>
      <w:szCs w:val="21"/>
    </w:rPr>
  </w:style>
  <w:style w:type="character" w:customStyle="1" w:styleId="PlainTextChar">
    <w:name w:val="Plain Text Char"/>
    <w:basedOn w:val="DefaultParagraphFont"/>
    <w:link w:val="PlainText"/>
    <w:uiPriority w:val="99"/>
    <w:rsid w:val="001F1BE9"/>
    <w:rPr>
      <w:rFonts w:ascii="Consolas" w:hAnsi="Consolas"/>
      <w:sz w:val="21"/>
      <w:szCs w:val="21"/>
    </w:rPr>
  </w:style>
  <w:style w:type="paragraph" w:styleId="Header">
    <w:name w:val="header"/>
    <w:basedOn w:val="Normal"/>
    <w:link w:val="HeaderChar"/>
    <w:uiPriority w:val="99"/>
    <w:unhideWhenUsed/>
    <w:rsid w:val="00EA483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EA4839"/>
  </w:style>
  <w:style w:type="paragraph" w:styleId="Footer">
    <w:name w:val="footer"/>
    <w:basedOn w:val="Normal"/>
    <w:link w:val="FooterChar"/>
    <w:uiPriority w:val="99"/>
    <w:unhideWhenUsed/>
    <w:rsid w:val="00EA483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EA4839"/>
  </w:style>
  <w:style w:type="paragraph" w:styleId="BalloonText">
    <w:name w:val="Balloon Text"/>
    <w:basedOn w:val="Normal"/>
    <w:link w:val="BalloonTextChar"/>
    <w:uiPriority w:val="99"/>
    <w:semiHidden/>
    <w:unhideWhenUsed/>
    <w:rsid w:val="00474F67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74F67"/>
    <w:rPr>
      <w:rFonts w:ascii="Segoe UI" w:hAnsi="Segoe UI" w:cs="Segoe UI"/>
      <w:sz w:val="18"/>
      <w:szCs w:val="18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optimizeForBrowser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9</Words>
  <Characters>55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Grizli777</Company>
  <LinksUpToDate>false</LinksUpToDate>
  <CharactersWithSpaces>63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</dc:creator>
  <cp:lastModifiedBy>Jim</cp:lastModifiedBy>
  <cp:revision>3</cp:revision>
  <cp:lastPrinted>2020-09-08T22:33:00Z</cp:lastPrinted>
  <dcterms:created xsi:type="dcterms:W3CDTF">2021-04-10T13:46:00Z</dcterms:created>
  <dcterms:modified xsi:type="dcterms:W3CDTF">2021-04-10T13:47:00Z</dcterms:modified>
</cp:coreProperties>
</file>